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C56770" w14:textId="54A18057" w:rsidR="007C7415" w:rsidRDefault="007C7415" w:rsidP="007C7415"/>
    <w:tbl>
      <w:tblPr>
        <w:tblStyle w:val="Tabel-Gitter"/>
        <w:tblW w:w="0" w:type="auto"/>
        <w:tblLook w:val="04A0" w:firstRow="1" w:lastRow="0" w:firstColumn="1" w:lastColumn="0" w:noHBand="0" w:noVBand="1"/>
      </w:tblPr>
      <w:tblGrid>
        <w:gridCol w:w="9628"/>
      </w:tblGrid>
      <w:tr w:rsidR="008410AC" w14:paraId="04C518FD" w14:textId="77777777" w:rsidTr="003C6667">
        <w:tc>
          <w:tcPr>
            <w:tcW w:w="9628" w:type="dxa"/>
          </w:tcPr>
          <w:p w14:paraId="7C257FD2" w14:textId="77777777" w:rsidR="008410AC" w:rsidRDefault="008410AC" w:rsidP="003C6667">
            <w:pPr>
              <w:pStyle w:val="Titel"/>
              <w:jc w:val="center"/>
            </w:pPr>
            <w:r>
              <w:t>Projekt 1</w:t>
            </w:r>
          </w:p>
          <w:p w14:paraId="45A595CC" w14:textId="77777777" w:rsidR="008410AC" w:rsidRDefault="008410AC" w:rsidP="003C6667">
            <w:pPr>
              <w:pStyle w:val="Undertitel"/>
              <w:jc w:val="center"/>
            </w:pPr>
            <w:r>
              <w:t>Bestemmelse af alder</w:t>
            </w:r>
          </w:p>
          <w:p w14:paraId="7C708C58" w14:textId="77777777" w:rsidR="008410AC" w:rsidRPr="00F52332" w:rsidRDefault="008410AC" w:rsidP="003C6667">
            <w:pPr>
              <w:jc w:val="center"/>
            </w:pPr>
            <w:r>
              <w:rPr>
                <w:noProof/>
                <w:color w:val="000000"/>
              </w:rPr>
              <w:drawing>
                <wp:inline distT="0" distB="0" distL="0" distR="0" wp14:anchorId="185C4FB2" wp14:editId="286A1278">
                  <wp:extent cx="5991225" cy="5610225"/>
                  <wp:effectExtent l="0" t="0" r="0" b="0"/>
                  <wp:docPr id="2" name="Billede 2" descr="https://lh4.googleusercontent.com/3cRIjyg56_nFKY2h4I_wcCGQIetifSzHM2AmL0JzeF3pIWgiZyO6oP55vmit1i-SMpw3mt2zEC3kTYztJFB6SawrlE3NzjGIoQaUKUsrtCvtGbJPS-g0jW8Y4U_UbCNkXGr-A0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3cRIjyg56_nFKY2h4I_wcCGQIetifSzHM2AmL0JzeF3pIWgiZyO6oP55vmit1i-SMpw3mt2zEC3kTYztJFB6SawrlE3NzjGIoQaUKUsrtCvtGbJPS-g0jW8Y4U_UbCNkXGr-A0l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91225" cy="5610225"/>
                          </a:xfrm>
                          <a:prstGeom prst="rect">
                            <a:avLst/>
                          </a:prstGeom>
                          <a:noFill/>
                          <a:ln>
                            <a:noFill/>
                          </a:ln>
                        </pic:spPr>
                      </pic:pic>
                    </a:graphicData>
                  </a:graphic>
                </wp:inline>
              </w:drawing>
            </w:r>
          </w:p>
        </w:tc>
      </w:tr>
    </w:tbl>
    <w:p w14:paraId="52C574FA" w14:textId="77777777" w:rsidR="008410AC" w:rsidRDefault="008410AC" w:rsidP="007C7415"/>
    <w:p w14:paraId="141234A2" w14:textId="77777777" w:rsidR="000E4337" w:rsidRDefault="000E4337">
      <w:pPr>
        <w:rPr>
          <w:rFonts w:asciiTheme="majorHAnsi" w:eastAsiaTheme="majorEastAsia" w:hAnsiTheme="majorHAnsi" w:cstheme="majorBidi"/>
          <w:color w:val="2F5496" w:themeColor="accent1" w:themeShade="BF"/>
          <w:sz w:val="32"/>
          <w:szCs w:val="32"/>
          <w:lang w:eastAsia="da-DK"/>
        </w:rPr>
      </w:pPr>
      <w:r>
        <w:br w:type="page"/>
      </w:r>
    </w:p>
    <w:sdt>
      <w:sdtPr>
        <w:rPr>
          <w:rFonts w:ascii="Constantia" w:eastAsiaTheme="minorHAnsi" w:hAnsi="Constantia" w:cstheme="minorBidi"/>
          <w:color w:val="auto"/>
          <w:sz w:val="24"/>
          <w:szCs w:val="22"/>
          <w:lang w:eastAsia="en-US"/>
        </w:rPr>
        <w:id w:val="-1833523709"/>
        <w:docPartObj>
          <w:docPartGallery w:val="Table of Contents"/>
          <w:docPartUnique/>
        </w:docPartObj>
      </w:sdtPr>
      <w:sdtEndPr>
        <w:rPr>
          <w:b/>
          <w:bCs/>
        </w:rPr>
      </w:sdtEndPr>
      <w:sdtContent>
        <w:p w14:paraId="2CE74A69" w14:textId="64E3D93F" w:rsidR="00BD487A" w:rsidRPr="00480CD1" w:rsidRDefault="00BD487A">
          <w:pPr>
            <w:pStyle w:val="Overskrift"/>
            <w:rPr>
              <w:rStyle w:val="Overskrift1Tegn"/>
            </w:rPr>
          </w:pPr>
          <w:r w:rsidRPr="00480CD1">
            <w:rPr>
              <w:rStyle w:val="Overskrift1Tegn"/>
            </w:rPr>
            <w:t>Indholdsfortegnelse</w:t>
          </w:r>
        </w:p>
        <w:p w14:paraId="070E5413" w14:textId="48E6F297" w:rsidR="00C06D04" w:rsidRDefault="00BD487A">
          <w:pPr>
            <w:pStyle w:val="Indholdsfortegnelse1"/>
            <w:tabs>
              <w:tab w:val="right" w:leader="dot" w:pos="9628"/>
            </w:tabs>
            <w:rPr>
              <w:rFonts w:asciiTheme="minorHAnsi" w:eastAsiaTheme="minorEastAsia" w:hAnsiTheme="minorHAnsi"/>
              <w:noProof/>
              <w:sz w:val="22"/>
              <w:lang w:val="en-DK" w:eastAsia="en-DK"/>
            </w:rPr>
          </w:pPr>
          <w:r>
            <w:rPr>
              <w:b/>
              <w:bCs/>
            </w:rPr>
            <w:fldChar w:fldCharType="begin"/>
          </w:r>
          <w:r>
            <w:rPr>
              <w:b/>
              <w:bCs/>
            </w:rPr>
            <w:instrText xml:space="preserve"> TOC \o "1-3" \h \z \u </w:instrText>
          </w:r>
          <w:r>
            <w:rPr>
              <w:b/>
              <w:bCs/>
            </w:rPr>
            <w:fldChar w:fldCharType="separate"/>
          </w:r>
          <w:hyperlink w:anchor="_Toc528082757" w:history="1">
            <w:r w:rsidR="00C06D04" w:rsidRPr="00203541">
              <w:rPr>
                <w:rStyle w:val="Hyperlink"/>
                <w:noProof/>
              </w:rPr>
              <w:t>Teori om maskinlæring</w:t>
            </w:r>
            <w:r w:rsidR="00C06D04">
              <w:rPr>
                <w:noProof/>
                <w:webHidden/>
              </w:rPr>
              <w:tab/>
            </w:r>
            <w:r w:rsidR="00C06D04">
              <w:rPr>
                <w:noProof/>
                <w:webHidden/>
              </w:rPr>
              <w:fldChar w:fldCharType="begin"/>
            </w:r>
            <w:r w:rsidR="00C06D04">
              <w:rPr>
                <w:noProof/>
                <w:webHidden/>
              </w:rPr>
              <w:instrText xml:space="preserve"> PAGEREF _Toc528082757 \h </w:instrText>
            </w:r>
            <w:r w:rsidR="00C06D04">
              <w:rPr>
                <w:noProof/>
                <w:webHidden/>
              </w:rPr>
            </w:r>
            <w:r w:rsidR="00C06D04">
              <w:rPr>
                <w:noProof/>
                <w:webHidden/>
              </w:rPr>
              <w:fldChar w:fldCharType="separate"/>
            </w:r>
            <w:r w:rsidR="00C06D04">
              <w:rPr>
                <w:noProof/>
                <w:webHidden/>
              </w:rPr>
              <w:t>3</w:t>
            </w:r>
            <w:r w:rsidR="00C06D04">
              <w:rPr>
                <w:noProof/>
                <w:webHidden/>
              </w:rPr>
              <w:fldChar w:fldCharType="end"/>
            </w:r>
          </w:hyperlink>
        </w:p>
        <w:p w14:paraId="4BBC22BC" w14:textId="7D9BF06B" w:rsidR="00C06D04" w:rsidRDefault="00C06D04">
          <w:pPr>
            <w:pStyle w:val="Indholdsfortegnelse2"/>
            <w:tabs>
              <w:tab w:val="right" w:leader="dot" w:pos="9628"/>
            </w:tabs>
            <w:rPr>
              <w:rFonts w:asciiTheme="minorHAnsi" w:eastAsiaTheme="minorEastAsia" w:hAnsiTheme="minorHAnsi"/>
              <w:noProof/>
              <w:sz w:val="22"/>
              <w:lang w:val="en-DK" w:eastAsia="en-DK"/>
            </w:rPr>
          </w:pPr>
          <w:hyperlink w:anchor="_Toc528082758" w:history="1">
            <w:r w:rsidRPr="00203541">
              <w:rPr>
                <w:rStyle w:val="Hyperlink"/>
                <w:noProof/>
              </w:rPr>
              <w:t>Hvad er maskinlæring?</w:t>
            </w:r>
            <w:r>
              <w:rPr>
                <w:noProof/>
                <w:webHidden/>
              </w:rPr>
              <w:tab/>
            </w:r>
            <w:r>
              <w:rPr>
                <w:noProof/>
                <w:webHidden/>
              </w:rPr>
              <w:fldChar w:fldCharType="begin"/>
            </w:r>
            <w:r>
              <w:rPr>
                <w:noProof/>
                <w:webHidden/>
              </w:rPr>
              <w:instrText xml:space="preserve"> PAGEREF _Toc528082758 \h </w:instrText>
            </w:r>
            <w:r>
              <w:rPr>
                <w:noProof/>
                <w:webHidden/>
              </w:rPr>
            </w:r>
            <w:r>
              <w:rPr>
                <w:noProof/>
                <w:webHidden/>
              </w:rPr>
              <w:fldChar w:fldCharType="separate"/>
            </w:r>
            <w:r>
              <w:rPr>
                <w:noProof/>
                <w:webHidden/>
              </w:rPr>
              <w:t>3</w:t>
            </w:r>
            <w:r>
              <w:rPr>
                <w:noProof/>
                <w:webHidden/>
              </w:rPr>
              <w:fldChar w:fldCharType="end"/>
            </w:r>
          </w:hyperlink>
        </w:p>
        <w:p w14:paraId="0B8D6B3B" w14:textId="758D0D44" w:rsidR="00C06D04" w:rsidRDefault="00C06D04">
          <w:pPr>
            <w:pStyle w:val="Indholdsfortegnelse2"/>
            <w:tabs>
              <w:tab w:val="right" w:leader="dot" w:pos="9628"/>
            </w:tabs>
            <w:rPr>
              <w:rFonts w:asciiTheme="minorHAnsi" w:eastAsiaTheme="minorEastAsia" w:hAnsiTheme="minorHAnsi"/>
              <w:noProof/>
              <w:sz w:val="22"/>
              <w:lang w:val="en-DK" w:eastAsia="en-DK"/>
            </w:rPr>
          </w:pPr>
          <w:hyperlink w:anchor="_Toc528082759" w:history="1">
            <w:r w:rsidRPr="00203541">
              <w:rPr>
                <w:rStyle w:val="Hyperlink"/>
                <w:noProof/>
              </w:rPr>
              <w:t>Hvad kan maskinlæring bruges til?</w:t>
            </w:r>
            <w:r>
              <w:rPr>
                <w:noProof/>
                <w:webHidden/>
              </w:rPr>
              <w:tab/>
            </w:r>
            <w:r>
              <w:rPr>
                <w:noProof/>
                <w:webHidden/>
              </w:rPr>
              <w:fldChar w:fldCharType="begin"/>
            </w:r>
            <w:r>
              <w:rPr>
                <w:noProof/>
                <w:webHidden/>
              </w:rPr>
              <w:instrText xml:space="preserve"> PAGEREF _Toc528082759 \h </w:instrText>
            </w:r>
            <w:r>
              <w:rPr>
                <w:noProof/>
                <w:webHidden/>
              </w:rPr>
            </w:r>
            <w:r>
              <w:rPr>
                <w:noProof/>
                <w:webHidden/>
              </w:rPr>
              <w:fldChar w:fldCharType="separate"/>
            </w:r>
            <w:r>
              <w:rPr>
                <w:noProof/>
                <w:webHidden/>
              </w:rPr>
              <w:t>3</w:t>
            </w:r>
            <w:r>
              <w:rPr>
                <w:noProof/>
                <w:webHidden/>
              </w:rPr>
              <w:fldChar w:fldCharType="end"/>
            </w:r>
          </w:hyperlink>
        </w:p>
        <w:p w14:paraId="4B575D3F" w14:textId="17C9F35F" w:rsidR="00C06D04" w:rsidRDefault="00C06D04">
          <w:pPr>
            <w:pStyle w:val="Indholdsfortegnelse2"/>
            <w:tabs>
              <w:tab w:val="right" w:leader="dot" w:pos="9628"/>
            </w:tabs>
            <w:rPr>
              <w:rFonts w:asciiTheme="minorHAnsi" w:eastAsiaTheme="minorEastAsia" w:hAnsiTheme="minorHAnsi"/>
              <w:noProof/>
              <w:sz w:val="22"/>
              <w:lang w:val="en-DK" w:eastAsia="en-DK"/>
            </w:rPr>
          </w:pPr>
          <w:hyperlink w:anchor="_Toc528082760" w:history="1">
            <w:r w:rsidRPr="00203541">
              <w:rPr>
                <w:rStyle w:val="Hyperlink"/>
                <w:noProof/>
              </w:rPr>
              <w:t>Hvad er klassifikation?</w:t>
            </w:r>
            <w:r>
              <w:rPr>
                <w:noProof/>
                <w:webHidden/>
              </w:rPr>
              <w:tab/>
            </w:r>
            <w:r>
              <w:rPr>
                <w:noProof/>
                <w:webHidden/>
              </w:rPr>
              <w:fldChar w:fldCharType="begin"/>
            </w:r>
            <w:r>
              <w:rPr>
                <w:noProof/>
                <w:webHidden/>
              </w:rPr>
              <w:instrText xml:space="preserve"> PAGEREF _Toc528082760 \h </w:instrText>
            </w:r>
            <w:r>
              <w:rPr>
                <w:noProof/>
                <w:webHidden/>
              </w:rPr>
            </w:r>
            <w:r>
              <w:rPr>
                <w:noProof/>
                <w:webHidden/>
              </w:rPr>
              <w:fldChar w:fldCharType="separate"/>
            </w:r>
            <w:r>
              <w:rPr>
                <w:noProof/>
                <w:webHidden/>
              </w:rPr>
              <w:t>3</w:t>
            </w:r>
            <w:r>
              <w:rPr>
                <w:noProof/>
                <w:webHidden/>
              </w:rPr>
              <w:fldChar w:fldCharType="end"/>
            </w:r>
          </w:hyperlink>
        </w:p>
        <w:p w14:paraId="71A1172B" w14:textId="3386D95C" w:rsidR="00C06D04" w:rsidRDefault="00C06D04">
          <w:pPr>
            <w:pStyle w:val="Indholdsfortegnelse3"/>
            <w:tabs>
              <w:tab w:val="right" w:leader="dot" w:pos="9628"/>
            </w:tabs>
            <w:rPr>
              <w:rFonts w:asciiTheme="minorHAnsi" w:eastAsiaTheme="minorEastAsia" w:hAnsiTheme="minorHAnsi"/>
              <w:noProof/>
              <w:sz w:val="22"/>
              <w:lang w:val="en-DK" w:eastAsia="en-DK"/>
            </w:rPr>
          </w:pPr>
          <w:hyperlink w:anchor="_Toc528082761" w:history="1">
            <w:r w:rsidRPr="00203541">
              <w:rPr>
                <w:rStyle w:val="Hyperlink"/>
                <w:noProof/>
              </w:rPr>
              <w:t>Decision stomp</w:t>
            </w:r>
            <w:r>
              <w:rPr>
                <w:noProof/>
                <w:webHidden/>
              </w:rPr>
              <w:tab/>
            </w:r>
            <w:r>
              <w:rPr>
                <w:noProof/>
                <w:webHidden/>
              </w:rPr>
              <w:fldChar w:fldCharType="begin"/>
            </w:r>
            <w:r>
              <w:rPr>
                <w:noProof/>
                <w:webHidden/>
              </w:rPr>
              <w:instrText xml:space="preserve"> PAGEREF _Toc528082761 \h </w:instrText>
            </w:r>
            <w:r>
              <w:rPr>
                <w:noProof/>
                <w:webHidden/>
              </w:rPr>
            </w:r>
            <w:r>
              <w:rPr>
                <w:noProof/>
                <w:webHidden/>
              </w:rPr>
              <w:fldChar w:fldCharType="separate"/>
            </w:r>
            <w:r>
              <w:rPr>
                <w:noProof/>
                <w:webHidden/>
              </w:rPr>
              <w:t>4</w:t>
            </w:r>
            <w:r>
              <w:rPr>
                <w:noProof/>
                <w:webHidden/>
              </w:rPr>
              <w:fldChar w:fldCharType="end"/>
            </w:r>
          </w:hyperlink>
        </w:p>
        <w:p w14:paraId="4C02D24B" w14:textId="6E54B3DA" w:rsidR="00C06D04" w:rsidRDefault="00C06D04">
          <w:pPr>
            <w:pStyle w:val="Indholdsfortegnelse3"/>
            <w:tabs>
              <w:tab w:val="right" w:leader="dot" w:pos="9628"/>
            </w:tabs>
            <w:rPr>
              <w:rFonts w:asciiTheme="minorHAnsi" w:eastAsiaTheme="minorEastAsia" w:hAnsiTheme="minorHAnsi"/>
              <w:noProof/>
              <w:sz w:val="22"/>
              <w:lang w:val="en-DK" w:eastAsia="en-DK"/>
            </w:rPr>
          </w:pPr>
          <w:hyperlink w:anchor="_Toc528082762" w:history="1">
            <w:r w:rsidRPr="00203541">
              <w:rPr>
                <w:rStyle w:val="Hyperlink"/>
                <w:noProof/>
              </w:rPr>
              <w:t>Nearest neighbour</w:t>
            </w:r>
            <w:r>
              <w:rPr>
                <w:noProof/>
                <w:webHidden/>
              </w:rPr>
              <w:tab/>
            </w:r>
            <w:r>
              <w:rPr>
                <w:noProof/>
                <w:webHidden/>
              </w:rPr>
              <w:fldChar w:fldCharType="begin"/>
            </w:r>
            <w:r>
              <w:rPr>
                <w:noProof/>
                <w:webHidden/>
              </w:rPr>
              <w:instrText xml:space="preserve"> PAGEREF _Toc528082762 \h </w:instrText>
            </w:r>
            <w:r>
              <w:rPr>
                <w:noProof/>
                <w:webHidden/>
              </w:rPr>
            </w:r>
            <w:r>
              <w:rPr>
                <w:noProof/>
                <w:webHidden/>
              </w:rPr>
              <w:fldChar w:fldCharType="separate"/>
            </w:r>
            <w:r>
              <w:rPr>
                <w:noProof/>
                <w:webHidden/>
              </w:rPr>
              <w:t>5</w:t>
            </w:r>
            <w:r>
              <w:rPr>
                <w:noProof/>
                <w:webHidden/>
              </w:rPr>
              <w:fldChar w:fldCharType="end"/>
            </w:r>
          </w:hyperlink>
        </w:p>
        <w:p w14:paraId="234A62E3" w14:textId="0B6ED689" w:rsidR="00C06D04" w:rsidRDefault="00C06D04">
          <w:pPr>
            <w:pStyle w:val="Indholdsfortegnelse2"/>
            <w:tabs>
              <w:tab w:val="right" w:leader="dot" w:pos="9628"/>
            </w:tabs>
            <w:rPr>
              <w:rFonts w:asciiTheme="minorHAnsi" w:eastAsiaTheme="minorEastAsia" w:hAnsiTheme="minorHAnsi"/>
              <w:noProof/>
              <w:sz w:val="22"/>
              <w:lang w:val="en-DK" w:eastAsia="en-DK"/>
            </w:rPr>
          </w:pPr>
          <w:hyperlink w:anchor="_Toc528082763" w:history="1">
            <w:r w:rsidRPr="00203541">
              <w:rPr>
                <w:rStyle w:val="Hyperlink"/>
                <w:noProof/>
              </w:rPr>
              <w:t>Hvad er regression?</w:t>
            </w:r>
            <w:r>
              <w:rPr>
                <w:noProof/>
                <w:webHidden/>
              </w:rPr>
              <w:tab/>
            </w:r>
            <w:r>
              <w:rPr>
                <w:noProof/>
                <w:webHidden/>
              </w:rPr>
              <w:fldChar w:fldCharType="begin"/>
            </w:r>
            <w:r>
              <w:rPr>
                <w:noProof/>
                <w:webHidden/>
              </w:rPr>
              <w:instrText xml:space="preserve"> PAGEREF _Toc528082763 \h </w:instrText>
            </w:r>
            <w:r>
              <w:rPr>
                <w:noProof/>
                <w:webHidden/>
              </w:rPr>
            </w:r>
            <w:r>
              <w:rPr>
                <w:noProof/>
                <w:webHidden/>
              </w:rPr>
              <w:fldChar w:fldCharType="separate"/>
            </w:r>
            <w:r>
              <w:rPr>
                <w:noProof/>
                <w:webHidden/>
              </w:rPr>
              <w:t>6</w:t>
            </w:r>
            <w:r>
              <w:rPr>
                <w:noProof/>
                <w:webHidden/>
              </w:rPr>
              <w:fldChar w:fldCharType="end"/>
            </w:r>
          </w:hyperlink>
        </w:p>
        <w:p w14:paraId="77C0578F" w14:textId="2AC9E973" w:rsidR="00C06D04" w:rsidRDefault="00C06D04">
          <w:pPr>
            <w:pStyle w:val="Indholdsfortegnelse3"/>
            <w:tabs>
              <w:tab w:val="right" w:leader="dot" w:pos="9628"/>
            </w:tabs>
            <w:rPr>
              <w:rFonts w:asciiTheme="minorHAnsi" w:eastAsiaTheme="minorEastAsia" w:hAnsiTheme="minorHAnsi"/>
              <w:noProof/>
              <w:sz w:val="22"/>
              <w:lang w:val="en-DK" w:eastAsia="en-DK"/>
            </w:rPr>
          </w:pPr>
          <w:hyperlink w:anchor="_Toc528082764" w:history="1">
            <w:r w:rsidRPr="00203541">
              <w:rPr>
                <w:rStyle w:val="Hyperlink"/>
                <w:noProof/>
              </w:rPr>
              <w:t>Lineær regression</w:t>
            </w:r>
            <w:r>
              <w:rPr>
                <w:noProof/>
                <w:webHidden/>
              </w:rPr>
              <w:tab/>
            </w:r>
            <w:r>
              <w:rPr>
                <w:noProof/>
                <w:webHidden/>
              </w:rPr>
              <w:fldChar w:fldCharType="begin"/>
            </w:r>
            <w:r>
              <w:rPr>
                <w:noProof/>
                <w:webHidden/>
              </w:rPr>
              <w:instrText xml:space="preserve"> PAGEREF _Toc528082764 \h </w:instrText>
            </w:r>
            <w:r>
              <w:rPr>
                <w:noProof/>
                <w:webHidden/>
              </w:rPr>
            </w:r>
            <w:r>
              <w:rPr>
                <w:noProof/>
                <w:webHidden/>
              </w:rPr>
              <w:fldChar w:fldCharType="separate"/>
            </w:r>
            <w:r>
              <w:rPr>
                <w:noProof/>
                <w:webHidden/>
              </w:rPr>
              <w:t>6</w:t>
            </w:r>
            <w:r>
              <w:rPr>
                <w:noProof/>
                <w:webHidden/>
              </w:rPr>
              <w:fldChar w:fldCharType="end"/>
            </w:r>
          </w:hyperlink>
        </w:p>
        <w:p w14:paraId="28EBF286" w14:textId="4B9D0F59" w:rsidR="00C06D04" w:rsidRDefault="00C06D04">
          <w:pPr>
            <w:pStyle w:val="Indholdsfortegnelse3"/>
            <w:tabs>
              <w:tab w:val="right" w:leader="dot" w:pos="9628"/>
            </w:tabs>
            <w:rPr>
              <w:rFonts w:asciiTheme="minorHAnsi" w:eastAsiaTheme="minorEastAsia" w:hAnsiTheme="minorHAnsi"/>
              <w:noProof/>
              <w:sz w:val="22"/>
              <w:lang w:val="en-DK" w:eastAsia="en-DK"/>
            </w:rPr>
          </w:pPr>
          <w:hyperlink w:anchor="_Toc528082765" w:history="1">
            <w:r w:rsidRPr="00203541">
              <w:rPr>
                <w:rStyle w:val="Hyperlink"/>
                <w:noProof/>
              </w:rPr>
              <w:t>Polynomial regression</w:t>
            </w:r>
            <w:r>
              <w:rPr>
                <w:noProof/>
                <w:webHidden/>
              </w:rPr>
              <w:tab/>
            </w:r>
            <w:r>
              <w:rPr>
                <w:noProof/>
                <w:webHidden/>
              </w:rPr>
              <w:fldChar w:fldCharType="begin"/>
            </w:r>
            <w:r>
              <w:rPr>
                <w:noProof/>
                <w:webHidden/>
              </w:rPr>
              <w:instrText xml:space="preserve"> PAGEREF _Toc528082765 \h </w:instrText>
            </w:r>
            <w:r>
              <w:rPr>
                <w:noProof/>
                <w:webHidden/>
              </w:rPr>
            </w:r>
            <w:r>
              <w:rPr>
                <w:noProof/>
                <w:webHidden/>
              </w:rPr>
              <w:fldChar w:fldCharType="separate"/>
            </w:r>
            <w:r>
              <w:rPr>
                <w:noProof/>
                <w:webHidden/>
              </w:rPr>
              <w:t>6</w:t>
            </w:r>
            <w:r>
              <w:rPr>
                <w:noProof/>
                <w:webHidden/>
              </w:rPr>
              <w:fldChar w:fldCharType="end"/>
            </w:r>
          </w:hyperlink>
        </w:p>
        <w:p w14:paraId="7EC3D5F8" w14:textId="4BD83920" w:rsidR="00C06D04" w:rsidRDefault="00C06D04">
          <w:pPr>
            <w:pStyle w:val="Indholdsfortegnelse3"/>
            <w:tabs>
              <w:tab w:val="right" w:leader="dot" w:pos="9628"/>
            </w:tabs>
            <w:rPr>
              <w:rFonts w:asciiTheme="minorHAnsi" w:eastAsiaTheme="minorEastAsia" w:hAnsiTheme="minorHAnsi"/>
              <w:noProof/>
              <w:sz w:val="22"/>
              <w:lang w:val="en-DK" w:eastAsia="en-DK"/>
            </w:rPr>
          </w:pPr>
          <w:hyperlink w:anchor="_Toc528082766" w:history="1">
            <w:r w:rsidRPr="00203541">
              <w:rPr>
                <w:rStyle w:val="Hyperlink"/>
                <w:noProof/>
              </w:rPr>
              <w:t>Neurale netværk</w:t>
            </w:r>
            <w:r>
              <w:rPr>
                <w:noProof/>
                <w:webHidden/>
              </w:rPr>
              <w:tab/>
            </w:r>
            <w:r>
              <w:rPr>
                <w:noProof/>
                <w:webHidden/>
              </w:rPr>
              <w:fldChar w:fldCharType="begin"/>
            </w:r>
            <w:r>
              <w:rPr>
                <w:noProof/>
                <w:webHidden/>
              </w:rPr>
              <w:instrText xml:space="preserve"> PAGEREF _Toc528082766 \h </w:instrText>
            </w:r>
            <w:r>
              <w:rPr>
                <w:noProof/>
                <w:webHidden/>
              </w:rPr>
            </w:r>
            <w:r>
              <w:rPr>
                <w:noProof/>
                <w:webHidden/>
              </w:rPr>
              <w:fldChar w:fldCharType="separate"/>
            </w:r>
            <w:r>
              <w:rPr>
                <w:noProof/>
                <w:webHidden/>
              </w:rPr>
              <w:t>7</w:t>
            </w:r>
            <w:r>
              <w:rPr>
                <w:noProof/>
                <w:webHidden/>
              </w:rPr>
              <w:fldChar w:fldCharType="end"/>
            </w:r>
          </w:hyperlink>
        </w:p>
        <w:p w14:paraId="39F47C63" w14:textId="4FDF7D42" w:rsidR="00C06D04" w:rsidRDefault="00C06D04">
          <w:pPr>
            <w:pStyle w:val="Indholdsfortegnelse1"/>
            <w:tabs>
              <w:tab w:val="right" w:leader="dot" w:pos="9628"/>
            </w:tabs>
            <w:rPr>
              <w:rFonts w:asciiTheme="minorHAnsi" w:eastAsiaTheme="minorEastAsia" w:hAnsiTheme="minorHAnsi"/>
              <w:noProof/>
              <w:sz w:val="22"/>
              <w:lang w:val="en-DK" w:eastAsia="en-DK"/>
            </w:rPr>
          </w:pPr>
          <w:hyperlink w:anchor="_Toc528082767" w:history="1">
            <w:r w:rsidRPr="00203541">
              <w:rPr>
                <w:rStyle w:val="Hyperlink"/>
                <w:noProof/>
              </w:rPr>
              <w:t>Projekt</w:t>
            </w:r>
            <w:r>
              <w:rPr>
                <w:noProof/>
                <w:webHidden/>
              </w:rPr>
              <w:tab/>
            </w:r>
            <w:r>
              <w:rPr>
                <w:noProof/>
                <w:webHidden/>
              </w:rPr>
              <w:fldChar w:fldCharType="begin"/>
            </w:r>
            <w:r>
              <w:rPr>
                <w:noProof/>
                <w:webHidden/>
              </w:rPr>
              <w:instrText xml:space="preserve"> PAGEREF _Toc528082767 \h </w:instrText>
            </w:r>
            <w:r>
              <w:rPr>
                <w:noProof/>
                <w:webHidden/>
              </w:rPr>
            </w:r>
            <w:r>
              <w:rPr>
                <w:noProof/>
                <w:webHidden/>
              </w:rPr>
              <w:fldChar w:fldCharType="separate"/>
            </w:r>
            <w:r>
              <w:rPr>
                <w:noProof/>
                <w:webHidden/>
              </w:rPr>
              <w:t>8</w:t>
            </w:r>
            <w:r>
              <w:rPr>
                <w:noProof/>
                <w:webHidden/>
              </w:rPr>
              <w:fldChar w:fldCharType="end"/>
            </w:r>
          </w:hyperlink>
        </w:p>
        <w:p w14:paraId="7354AE04" w14:textId="535DC152" w:rsidR="00C06D04" w:rsidRDefault="00C06D04">
          <w:pPr>
            <w:pStyle w:val="Indholdsfortegnelse2"/>
            <w:tabs>
              <w:tab w:val="right" w:leader="dot" w:pos="9628"/>
            </w:tabs>
            <w:rPr>
              <w:rFonts w:asciiTheme="minorHAnsi" w:eastAsiaTheme="minorEastAsia" w:hAnsiTheme="minorHAnsi"/>
              <w:noProof/>
              <w:sz w:val="22"/>
              <w:lang w:val="en-DK" w:eastAsia="en-DK"/>
            </w:rPr>
          </w:pPr>
          <w:hyperlink w:anchor="_Toc528082768" w:history="1">
            <w:r w:rsidRPr="00203541">
              <w:rPr>
                <w:rStyle w:val="Hyperlink"/>
                <w:noProof/>
              </w:rPr>
              <w:t>Idebeskrivelse</w:t>
            </w:r>
            <w:r>
              <w:rPr>
                <w:noProof/>
                <w:webHidden/>
              </w:rPr>
              <w:tab/>
            </w:r>
            <w:r>
              <w:rPr>
                <w:noProof/>
                <w:webHidden/>
              </w:rPr>
              <w:fldChar w:fldCharType="begin"/>
            </w:r>
            <w:r>
              <w:rPr>
                <w:noProof/>
                <w:webHidden/>
              </w:rPr>
              <w:instrText xml:space="preserve"> PAGEREF _Toc528082768 \h </w:instrText>
            </w:r>
            <w:r>
              <w:rPr>
                <w:noProof/>
                <w:webHidden/>
              </w:rPr>
            </w:r>
            <w:r>
              <w:rPr>
                <w:noProof/>
                <w:webHidden/>
              </w:rPr>
              <w:fldChar w:fldCharType="separate"/>
            </w:r>
            <w:r>
              <w:rPr>
                <w:noProof/>
                <w:webHidden/>
              </w:rPr>
              <w:t>8</w:t>
            </w:r>
            <w:r>
              <w:rPr>
                <w:noProof/>
                <w:webHidden/>
              </w:rPr>
              <w:fldChar w:fldCharType="end"/>
            </w:r>
          </w:hyperlink>
        </w:p>
        <w:p w14:paraId="12A4B74F" w14:textId="591878A9" w:rsidR="00C06D04" w:rsidRDefault="00C06D04">
          <w:pPr>
            <w:pStyle w:val="Indholdsfortegnelse2"/>
            <w:tabs>
              <w:tab w:val="right" w:leader="dot" w:pos="9628"/>
            </w:tabs>
            <w:rPr>
              <w:rFonts w:asciiTheme="minorHAnsi" w:eastAsiaTheme="minorEastAsia" w:hAnsiTheme="minorHAnsi"/>
              <w:noProof/>
              <w:sz w:val="22"/>
              <w:lang w:val="en-DK" w:eastAsia="en-DK"/>
            </w:rPr>
          </w:pPr>
          <w:hyperlink w:anchor="_Toc528082769" w:history="1">
            <w:r w:rsidRPr="00203541">
              <w:rPr>
                <w:rStyle w:val="Hyperlink"/>
                <w:noProof/>
              </w:rPr>
              <w:t>Teknisk problemstilling</w:t>
            </w:r>
            <w:r>
              <w:rPr>
                <w:noProof/>
                <w:webHidden/>
              </w:rPr>
              <w:tab/>
            </w:r>
            <w:r>
              <w:rPr>
                <w:noProof/>
                <w:webHidden/>
              </w:rPr>
              <w:fldChar w:fldCharType="begin"/>
            </w:r>
            <w:r>
              <w:rPr>
                <w:noProof/>
                <w:webHidden/>
              </w:rPr>
              <w:instrText xml:space="preserve"> PAGEREF _Toc528082769 \h </w:instrText>
            </w:r>
            <w:r>
              <w:rPr>
                <w:noProof/>
                <w:webHidden/>
              </w:rPr>
            </w:r>
            <w:r>
              <w:rPr>
                <w:noProof/>
                <w:webHidden/>
              </w:rPr>
              <w:fldChar w:fldCharType="separate"/>
            </w:r>
            <w:r>
              <w:rPr>
                <w:noProof/>
                <w:webHidden/>
              </w:rPr>
              <w:t>9</w:t>
            </w:r>
            <w:r>
              <w:rPr>
                <w:noProof/>
                <w:webHidden/>
              </w:rPr>
              <w:fldChar w:fldCharType="end"/>
            </w:r>
          </w:hyperlink>
        </w:p>
        <w:p w14:paraId="5418FBE2" w14:textId="1E1CBE3A" w:rsidR="00C06D04" w:rsidRDefault="00C06D04">
          <w:pPr>
            <w:pStyle w:val="Indholdsfortegnelse3"/>
            <w:tabs>
              <w:tab w:val="right" w:leader="dot" w:pos="9628"/>
            </w:tabs>
            <w:rPr>
              <w:rFonts w:asciiTheme="minorHAnsi" w:eastAsiaTheme="minorEastAsia" w:hAnsiTheme="minorHAnsi"/>
              <w:noProof/>
              <w:sz w:val="22"/>
              <w:lang w:val="en-DK" w:eastAsia="en-DK"/>
            </w:rPr>
          </w:pPr>
          <w:hyperlink w:anchor="_Toc528082770" w:history="1">
            <w:r w:rsidRPr="00203541">
              <w:rPr>
                <w:rStyle w:val="Hyperlink"/>
                <w:noProof/>
              </w:rPr>
              <w:t>Eventuelle problemer</w:t>
            </w:r>
            <w:r>
              <w:rPr>
                <w:noProof/>
                <w:webHidden/>
              </w:rPr>
              <w:tab/>
            </w:r>
            <w:r>
              <w:rPr>
                <w:noProof/>
                <w:webHidden/>
              </w:rPr>
              <w:fldChar w:fldCharType="begin"/>
            </w:r>
            <w:r>
              <w:rPr>
                <w:noProof/>
                <w:webHidden/>
              </w:rPr>
              <w:instrText xml:space="preserve"> PAGEREF _Toc528082770 \h </w:instrText>
            </w:r>
            <w:r>
              <w:rPr>
                <w:noProof/>
                <w:webHidden/>
              </w:rPr>
            </w:r>
            <w:r>
              <w:rPr>
                <w:noProof/>
                <w:webHidden/>
              </w:rPr>
              <w:fldChar w:fldCharType="separate"/>
            </w:r>
            <w:r>
              <w:rPr>
                <w:noProof/>
                <w:webHidden/>
              </w:rPr>
              <w:t>9</w:t>
            </w:r>
            <w:r>
              <w:rPr>
                <w:noProof/>
                <w:webHidden/>
              </w:rPr>
              <w:fldChar w:fldCharType="end"/>
            </w:r>
          </w:hyperlink>
        </w:p>
        <w:p w14:paraId="5D83F10E" w14:textId="61738312" w:rsidR="00C06D04" w:rsidRDefault="00C06D04">
          <w:pPr>
            <w:pStyle w:val="Indholdsfortegnelse2"/>
            <w:tabs>
              <w:tab w:val="right" w:leader="dot" w:pos="9628"/>
            </w:tabs>
            <w:rPr>
              <w:rFonts w:asciiTheme="minorHAnsi" w:eastAsiaTheme="minorEastAsia" w:hAnsiTheme="minorHAnsi"/>
              <w:noProof/>
              <w:sz w:val="22"/>
              <w:lang w:val="en-DK" w:eastAsia="en-DK"/>
            </w:rPr>
          </w:pPr>
          <w:hyperlink w:anchor="_Toc528082771" w:history="1">
            <w:r w:rsidRPr="00203541">
              <w:rPr>
                <w:rStyle w:val="Hyperlink"/>
                <w:noProof/>
              </w:rPr>
              <w:t>Valg af algoritme</w:t>
            </w:r>
            <w:r>
              <w:rPr>
                <w:noProof/>
                <w:webHidden/>
              </w:rPr>
              <w:tab/>
            </w:r>
            <w:r>
              <w:rPr>
                <w:noProof/>
                <w:webHidden/>
              </w:rPr>
              <w:fldChar w:fldCharType="begin"/>
            </w:r>
            <w:r>
              <w:rPr>
                <w:noProof/>
                <w:webHidden/>
              </w:rPr>
              <w:instrText xml:space="preserve"> PAGEREF _Toc528082771 \h </w:instrText>
            </w:r>
            <w:r>
              <w:rPr>
                <w:noProof/>
                <w:webHidden/>
              </w:rPr>
            </w:r>
            <w:r>
              <w:rPr>
                <w:noProof/>
                <w:webHidden/>
              </w:rPr>
              <w:fldChar w:fldCharType="separate"/>
            </w:r>
            <w:r>
              <w:rPr>
                <w:noProof/>
                <w:webHidden/>
              </w:rPr>
              <w:t>9</w:t>
            </w:r>
            <w:r>
              <w:rPr>
                <w:noProof/>
                <w:webHidden/>
              </w:rPr>
              <w:fldChar w:fldCharType="end"/>
            </w:r>
          </w:hyperlink>
        </w:p>
        <w:p w14:paraId="29C38BC4" w14:textId="159CB645" w:rsidR="00C06D04" w:rsidRDefault="00C06D04">
          <w:pPr>
            <w:pStyle w:val="Indholdsfortegnelse2"/>
            <w:tabs>
              <w:tab w:val="right" w:leader="dot" w:pos="9628"/>
            </w:tabs>
            <w:rPr>
              <w:rFonts w:asciiTheme="minorHAnsi" w:eastAsiaTheme="minorEastAsia" w:hAnsiTheme="minorHAnsi"/>
              <w:noProof/>
              <w:sz w:val="22"/>
              <w:lang w:val="en-DK" w:eastAsia="en-DK"/>
            </w:rPr>
          </w:pPr>
          <w:hyperlink w:anchor="_Toc528082772" w:history="1">
            <w:r w:rsidRPr="00203541">
              <w:rPr>
                <w:rStyle w:val="Hyperlink"/>
                <w:noProof/>
              </w:rPr>
              <w:t>Hvordan output skal opføre sig</w:t>
            </w:r>
            <w:r>
              <w:rPr>
                <w:noProof/>
                <w:webHidden/>
              </w:rPr>
              <w:tab/>
            </w:r>
            <w:r>
              <w:rPr>
                <w:noProof/>
                <w:webHidden/>
              </w:rPr>
              <w:fldChar w:fldCharType="begin"/>
            </w:r>
            <w:r>
              <w:rPr>
                <w:noProof/>
                <w:webHidden/>
              </w:rPr>
              <w:instrText xml:space="preserve"> PAGEREF _Toc528082772 \h </w:instrText>
            </w:r>
            <w:r>
              <w:rPr>
                <w:noProof/>
                <w:webHidden/>
              </w:rPr>
            </w:r>
            <w:r>
              <w:rPr>
                <w:noProof/>
                <w:webHidden/>
              </w:rPr>
              <w:fldChar w:fldCharType="separate"/>
            </w:r>
            <w:r>
              <w:rPr>
                <w:noProof/>
                <w:webHidden/>
              </w:rPr>
              <w:t>9</w:t>
            </w:r>
            <w:r>
              <w:rPr>
                <w:noProof/>
                <w:webHidden/>
              </w:rPr>
              <w:fldChar w:fldCharType="end"/>
            </w:r>
          </w:hyperlink>
        </w:p>
        <w:p w14:paraId="4DD5A456" w14:textId="758372BA" w:rsidR="00C06D04" w:rsidRDefault="00C06D04">
          <w:pPr>
            <w:pStyle w:val="Indholdsfortegnelse2"/>
            <w:tabs>
              <w:tab w:val="right" w:leader="dot" w:pos="9628"/>
            </w:tabs>
            <w:rPr>
              <w:rFonts w:asciiTheme="minorHAnsi" w:eastAsiaTheme="minorEastAsia" w:hAnsiTheme="minorHAnsi"/>
              <w:noProof/>
              <w:sz w:val="22"/>
              <w:lang w:val="en-DK" w:eastAsia="en-DK"/>
            </w:rPr>
          </w:pPr>
          <w:hyperlink w:anchor="_Toc528082773" w:history="1">
            <w:r w:rsidRPr="00203541">
              <w:rPr>
                <w:rStyle w:val="Hyperlink"/>
                <w:noProof/>
              </w:rPr>
              <w:t>Blokdiagram</w:t>
            </w:r>
            <w:r>
              <w:rPr>
                <w:noProof/>
                <w:webHidden/>
              </w:rPr>
              <w:tab/>
            </w:r>
            <w:r>
              <w:rPr>
                <w:noProof/>
                <w:webHidden/>
              </w:rPr>
              <w:fldChar w:fldCharType="begin"/>
            </w:r>
            <w:r>
              <w:rPr>
                <w:noProof/>
                <w:webHidden/>
              </w:rPr>
              <w:instrText xml:space="preserve"> PAGEREF _Toc528082773 \h </w:instrText>
            </w:r>
            <w:r>
              <w:rPr>
                <w:noProof/>
                <w:webHidden/>
              </w:rPr>
            </w:r>
            <w:r>
              <w:rPr>
                <w:noProof/>
                <w:webHidden/>
              </w:rPr>
              <w:fldChar w:fldCharType="separate"/>
            </w:r>
            <w:r>
              <w:rPr>
                <w:noProof/>
                <w:webHidden/>
              </w:rPr>
              <w:t>10</w:t>
            </w:r>
            <w:r>
              <w:rPr>
                <w:noProof/>
                <w:webHidden/>
              </w:rPr>
              <w:fldChar w:fldCharType="end"/>
            </w:r>
          </w:hyperlink>
        </w:p>
        <w:p w14:paraId="180E51AF" w14:textId="7744FAC2" w:rsidR="00C06D04" w:rsidRDefault="00C06D04">
          <w:pPr>
            <w:pStyle w:val="Indholdsfortegnelse1"/>
            <w:tabs>
              <w:tab w:val="right" w:leader="dot" w:pos="9628"/>
            </w:tabs>
            <w:rPr>
              <w:rFonts w:asciiTheme="minorHAnsi" w:eastAsiaTheme="minorEastAsia" w:hAnsiTheme="minorHAnsi"/>
              <w:noProof/>
              <w:sz w:val="22"/>
              <w:lang w:val="en-DK" w:eastAsia="en-DK"/>
            </w:rPr>
          </w:pPr>
          <w:hyperlink w:anchor="_Toc528082774" w:history="1">
            <w:r w:rsidRPr="00203541">
              <w:rPr>
                <w:rStyle w:val="Hyperlink"/>
                <w:noProof/>
              </w:rPr>
              <w:t>Konklusion</w:t>
            </w:r>
            <w:r>
              <w:rPr>
                <w:noProof/>
                <w:webHidden/>
              </w:rPr>
              <w:tab/>
            </w:r>
            <w:r>
              <w:rPr>
                <w:noProof/>
                <w:webHidden/>
              </w:rPr>
              <w:fldChar w:fldCharType="begin"/>
            </w:r>
            <w:r>
              <w:rPr>
                <w:noProof/>
                <w:webHidden/>
              </w:rPr>
              <w:instrText xml:space="preserve"> PAGEREF _Toc528082774 \h </w:instrText>
            </w:r>
            <w:r>
              <w:rPr>
                <w:noProof/>
                <w:webHidden/>
              </w:rPr>
            </w:r>
            <w:r>
              <w:rPr>
                <w:noProof/>
                <w:webHidden/>
              </w:rPr>
              <w:fldChar w:fldCharType="separate"/>
            </w:r>
            <w:r>
              <w:rPr>
                <w:noProof/>
                <w:webHidden/>
              </w:rPr>
              <w:t>10</w:t>
            </w:r>
            <w:r>
              <w:rPr>
                <w:noProof/>
                <w:webHidden/>
              </w:rPr>
              <w:fldChar w:fldCharType="end"/>
            </w:r>
          </w:hyperlink>
        </w:p>
        <w:p w14:paraId="401E72BD" w14:textId="52C913ED" w:rsidR="00BD487A" w:rsidRDefault="00BD487A">
          <w:r>
            <w:rPr>
              <w:b/>
              <w:bCs/>
            </w:rPr>
            <w:fldChar w:fldCharType="end"/>
          </w:r>
        </w:p>
      </w:sdtContent>
    </w:sdt>
    <w:p w14:paraId="03BE167A" w14:textId="1481ADE2" w:rsidR="00BD487A" w:rsidRDefault="00BD487A">
      <w:r>
        <w:br w:type="page"/>
      </w:r>
    </w:p>
    <w:p w14:paraId="4DF861A9" w14:textId="522EE485" w:rsidR="007C7415" w:rsidRDefault="00822957" w:rsidP="00717B88">
      <w:pPr>
        <w:pStyle w:val="Overskrift1"/>
      </w:pPr>
      <w:bookmarkStart w:id="0" w:name="_Toc528082757"/>
      <w:r>
        <w:lastRenderedPageBreak/>
        <w:t>Teori om maskinlæring</w:t>
      </w:r>
      <w:bookmarkEnd w:id="0"/>
    </w:p>
    <w:p w14:paraId="6C01B69A" w14:textId="43A12E98" w:rsidR="00822957" w:rsidRDefault="00822957" w:rsidP="00822957">
      <w:pPr>
        <w:pStyle w:val="Overskrift2"/>
      </w:pPr>
      <w:bookmarkStart w:id="1" w:name="_Toc528082758"/>
      <w:r>
        <w:t>Hvad er maskinlæring?</w:t>
      </w:r>
      <w:bookmarkEnd w:id="1"/>
    </w:p>
    <w:p w14:paraId="19854C0C" w14:textId="1E139088" w:rsidR="00822957" w:rsidRDefault="008450AB" w:rsidP="00822957">
      <w:r w:rsidRPr="008450AB">
        <w:t>Maskinlæring er en type af digital modellering der i de seneste år har gjort indtog i mange forskellige produkter og services. Man kan groft sige at maskinlæring går ud på at bruge computere til at ”gætte” sig frem til reaktioner på baggrund af nogle kvalificerede træningsdata. I virkeligheden gætter computeren sig ikke frem, men regner derimod sandsynligheder ud for et specifikt spørgsmål eller scenarie, som derefter skal være i stand til at blive fortolket med et bestemt svar.</w:t>
      </w:r>
    </w:p>
    <w:p w14:paraId="3D8E2CB9" w14:textId="6135C54C" w:rsidR="00822957" w:rsidRDefault="00822957" w:rsidP="00822957">
      <w:pPr>
        <w:pStyle w:val="Overskrift2"/>
      </w:pPr>
      <w:bookmarkStart w:id="2" w:name="_Toc528082759"/>
      <w:r>
        <w:t>Hvad kan maskinlæring bruges til?</w:t>
      </w:r>
      <w:bookmarkEnd w:id="2"/>
    </w:p>
    <w:p w14:paraId="2203B5CA" w14:textId="54F86E77" w:rsidR="00822957" w:rsidRDefault="00853275" w:rsidP="00822957">
      <w:r w:rsidRPr="00853275">
        <w:t>I den moderne verden med en stigende datamængde er maskinlæring et nødvendigt til at forstå de interessante data i forbindelse med salg, markedsføring kommunikation, policy og sundhed. Maskinlæring er også et relevant værktøj at bruge, da os menneskers evne til at fortolke data på en logisk måde er begrænset.</w:t>
      </w:r>
    </w:p>
    <w:p w14:paraId="573DDD6E" w14:textId="69C60BFF" w:rsidR="00822957" w:rsidRDefault="00822957" w:rsidP="00822957">
      <w:pPr>
        <w:pStyle w:val="Overskrift2"/>
      </w:pPr>
      <w:bookmarkStart w:id="3" w:name="_Toc528082760"/>
      <w:r>
        <w:t>Hvad er klassifikation?</w:t>
      </w:r>
      <w:bookmarkEnd w:id="3"/>
    </w:p>
    <w:p w14:paraId="6DC7171E" w14:textId="6084FDE7" w:rsidR="006C4042" w:rsidRDefault="006C4042" w:rsidP="006C4042">
      <w:r>
        <w:t xml:space="preserve">En klassifikation refererer til at computeren </w:t>
      </w:r>
      <w:r w:rsidR="00336FFD">
        <w:t>deler ting op i</w:t>
      </w:r>
      <w:r w:rsidR="006C4A0B">
        <w:t xml:space="preserve"> forskellige </w:t>
      </w:r>
      <w:r w:rsidR="006A17D5">
        <w:t>mulig</w:t>
      </w:r>
      <w:r w:rsidR="00336FFD">
        <w:t xml:space="preserve">heder eller kategorier. Et eksempel </w:t>
      </w:r>
      <w:r w:rsidR="0068614F">
        <w:t xml:space="preserve">kan </w:t>
      </w:r>
      <w:r w:rsidR="009D5798">
        <w:t>være et webcam input der har tre forskellige ”kategorier</w:t>
      </w:r>
      <w:r w:rsidR="00817403">
        <w:t>/konfigurationer</w:t>
      </w:r>
      <w:r w:rsidR="009D5798">
        <w:t>”</w:t>
      </w:r>
      <w:r w:rsidR="00817403">
        <w:t>, som bliver sammenlignet med hinanden.</w:t>
      </w:r>
      <w:r w:rsidR="001252BF">
        <w:t xml:space="preserve"> Man kan visuelt forestille sig hvordan en klassifikation </w:t>
      </w:r>
      <w:r w:rsidR="00EB6977">
        <w:t>virker på således.</w:t>
      </w:r>
    </w:p>
    <w:p w14:paraId="690D67B9" w14:textId="13D750C8" w:rsidR="00EB6977" w:rsidRPr="006C4042" w:rsidRDefault="00EB6977" w:rsidP="006C4042">
      <w:r>
        <w:rPr>
          <w:noProof/>
        </w:rPr>
        <w:drawing>
          <wp:inline distT="0" distB="0" distL="0" distR="0" wp14:anchorId="5096CD2B" wp14:editId="7547DEA8">
            <wp:extent cx="6120130" cy="3065145"/>
            <wp:effectExtent l="0" t="0" r="0" b="1905"/>
            <wp:docPr id="1" name="Billede 1" descr="https://moe.it.slotshaven.dk/wp/wp-content/uploads/2018/04/Uden-navn-1024x5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oe.it.slotshaven.dk/wp/wp-content/uploads/2018/04/Uden-navn-1024x513.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130" cy="3065145"/>
                    </a:xfrm>
                    <a:prstGeom prst="rect">
                      <a:avLst/>
                    </a:prstGeom>
                    <a:noFill/>
                    <a:ln>
                      <a:noFill/>
                    </a:ln>
                  </pic:spPr>
                </pic:pic>
              </a:graphicData>
            </a:graphic>
          </wp:inline>
        </w:drawing>
      </w:r>
    </w:p>
    <w:p w14:paraId="70943371" w14:textId="77777777" w:rsidR="007C52EE" w:rsidRDefault="007C52EE">
      <w:pPr>
        <w:rPr>
          <w:rFonts w:asciiTheme="majorHAnsi" w:eastAsiaTheme="majorEastAsia" w:hAnsiTheme="majorHAnsi" w:cstheme="majorBidi"/>
          <w:b/>
          <w:color w:val="000000" w:themeColor="text1"/>
          <w:szCs w:val="24"/>
          <w:lang w:val="en-US"/>
        </w:rPr>
      </w:pPr>
      <w:r>
        <w:rPr>
          <w:lang w:val="en-US"/>
        </w:rPr>
        <w:br w:type="page"/>
      </w:r>
    </w:p>
    <w:p w14:paraId="473ABF81" w14:textId="7FB22722" w:rsidR="00822957" w:rsidRPr="00F52332" w:rsidRDefault="00822957" w:rsidP="00822957">
      <w:pPr>
        <w:pStyle w:val="Overskrift3"/>
      </w:pPr>
      <w:bookmarkStart w:id="4" w:name="_Toc528082761"/>
      <w:r w:rsidRPr="00F52332">
        <w:lastRenderedPageBreak/>
        <w:t>Decision stomp</w:t>
      </w:r>
      <w:bookmarkEnd w:id="4"/>
    </w:p>
    <w:p w14:paraId="3184B1C2" w14:textId="342A81AD" w:rsidR="00822957" w:rsidRDefault="003170E5" w:rsidP="00822957">
      <w:r w:rsidRPr="003170E5">
        <w:t>Decision stomp klassifikationen bygger på</w:t>
      </w:r>
      <w:r>
        <w:t xml:space="preserve"> at </w:t>
      </w:r>
      <w:r w:rsidR="007F50B3">
        <w:t xml:space="preserve">computeren forsøger at lave en opdelingslinje mellem to </w:t>
      </w:r>
      <w:r w:rsidR="00C6717F">
        <w:t xml:space="preserve">forskellige klasser af input. Denne linje kan forekomme både lodret og vandret. Denne type klassifikation kan også beskrives med en form for </w:t>
      </w:r>
      <w:r w:rsidR="00A648F5">
        <w:t>kodesprog</w:t>
      </w:r>
      <w:r w:rsidR="007A5D0D">
        <w:t xml:space="preserve"> der siger: hvis x er mindre end et tal er det klasse 1, og ellers er det klasse 2.</w:t>
      </w:r>
      <w:r w:rsidR="00A648F5">
        <w:t xml:space="preserve"> Man kan visuelt forestille sig måden hvorpå decision stomp klassifikationen fungere på således.</w:t>
      </w:r>
    </w:p>
    <w:p w14:paraId="3FEC7EF3" w14:textId="4CCACFD8" w:rsidR="007C52EE" w:rsidRDefault="007C52EE">
      <w:r>
        <w:rPr>
          <w:noProof/>
        </w:rPr>
        <w:drawing>
          <wp:inline distT="0" distB="0" distL="0" distR="0" wp14:anchorId="623A1F78" wp14:editId="338FE4D2">
            <wp:extent cx="3048000" cy="1974969"/>
            <wp:effectExtent l="0" t="0" r="0" b="635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66541" cy="1986983"/>
                    </a:xfrm>
                    <a:prstGeom prst="rect">
                      <a:avLst/>
                    </a:prstGeom>
                  </pic:spPr>
                </pic:pic>
              </a:graphicData>
            </a:graphic>
          </wp:inline>
        </w:drawing>
      </w:r>
    </w:p>
    <w:p w14:paraId="1B9463AB" w14:textId="488FD2FB" w:rsidR="008A7507" w:rsidRDefault="008A7507">
      <w:r w:rsidRPr="008A7507">
        <w:t xml:space="preserve">Hvis man træner </w:t>
      </w:r>
      <w:r>
        <w:t>på nogle punkter med Wekinator</w:t>
      </w:r>
      <w:r w:rsidR="00F4171F">
        <w:t xml:space="preserve"> med brug af decision stomp klassifikationen</w:t>
      </w:r>
      <w:r>
        <w:t xml:space="preserve">, og derefter </w:t>
      </w:r>
      <w:r w:rsidR="000B1152">
        <w:t xml:space="preserve">bruger et af </w:t>
      </w:r>
      <w:r w:rsidR="005A2886">
        <w:t>de programmer som Rebecca Fiebrink har kodet, kan man se hvordan denne klassifikation virker i praksis. Det ser således ud.</w:t>
      </w:r>
    </w:p>
    <w:p w14:paraId="3A740A36" w14:textId="49787449" w:rsidR="005A2886" w:rsidRPr="008A7507" w:rsidRDefault="007F1C1A" w:rsidP="00CF4675">
      <w:pPr>
        <w:tabs>
          <w:tab w:val="left" w:pos="5348"/>
        </w:tabs>
      </w:pPr>
      <w:r>
        <w:rPr>
          <w:noProof/>
        </w:rPr>
        <w:drawing>
          <wp:inline distT="0" distB="0" distL="0" distR="0" wp14:anchorId="47781273" wp14:editId="347ABE28">
            <wp:extent cx="3048000" cy="2102449"/>
            <wp:effectExtent l="0" t="0" r="0" b="0"/>
            <wp:docPr id="6" name="Billede 6" descr="https://moe.it.slotshaven.dk/wp/wp-content/uploads/2018/04/stum-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moe.it.slotshaven.dk/wp/wp-content/uploads/2018/04/stum-1.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4267" cy="2127465"/>
                    </a:xfrm>
                    <a:prstGeom prst="rect">
                      <a:avLst/>
                    </a:prstGeom>
                    <a:noFill/>
                    <a:ln>
                      <a:noFill/>
                    </a:ln>
                  </pic:spPr>
                </pic:pic>
              </a:graphicData>
            </a:graphic>
          </wp:inline>
        </w:drawing>
      </w:r>
    </w:p>
    <w:p w14:paraId="3A3E39D3" w14:textId="77777777" w:rsidR="00355A2A" w:rsidRDefault="00355A2A">
      <w:pPr>
        <w:rPr>
          <w:rFonts w:asciiTheme="majorHAnsi" w:eastAsiaTheme="majorEastAsia" w:hAnsiTheme="majorHAnsi" w:cstheme="majorBidi"/>
          <w:b/>
          <w:color w:val="000000" w:themeColor="text1"/>
          <w:szCs w:val="24"/>
        </w:rPr>
      </w:pPr>
      <w:r>
        <w:br w:type="page"/>
      </w:r>
    </w:p>
    <w:p w14:paraId="1626ED68" w14:textId="296C4921" w:rsidR="00822957" w:rsidRPr="00F52332" w:rsidRDefault="00822957" w:rsidP="00822957">
      <w:pPr>
        <w:pStyle w:val="Overskrift3"/>
      </w:pPr>
      <w:bookmarkStart w:id="5" w:name="_Toc528082762"/>
      <w:r w:rsidRPr="00F52332">
        <w:lastRenderedPageBreak/>
        <w:t>Nearest neighbour</w:t>
      </w:r>
      <w:bookmarkEnd w:id="5"/>
    </w:p>
    <w:p w14:paraId="02D12026" w14:textId="40020AFC" w:rsidR="00822957" w:rsidRDefault="00355A2A" w:rsidP="00822957">
      <w:r w:rsidRPr="00355A2A">
        <w:t>Nearest neighbour klassifikationen virker på den måde at den modtager nogle forskellige input, fx nogle x-y-værdier, som den får at vide, er klasse 1. Derefter modtager den nogle flere værdier, som den denne gang får at vide er klasse 2. Når der så skal klassificeres et vilkårligt punkt vil nearest neighbour klassifikationen, som det ligger i navnet, kigge på det nærmeste punkt, eller den nærmeste nabo, og derefter klassificere punktet baseret på det tætteste allerede eksisterende punkt. Man kan visuelt forestille sig måden hvorpå nearest neighbour klassifikationen fungere på således.</w:t>
      </w:r>
    </w:p>
    <w:p w14:paraId="59E55699" w14:textId="4EB25879" w:rsidR="008157D9" w:rsidRDefault="006325FD" w:rsidP="00822957">
      <w:r>
        <w:rPr>
          <w:noProof/>
        </w:rPr>
        <w:drawing>
          <wp:inline distT="0" distB="0" distL="0" distR="0" wp14:anchorId="21B73D6D" wp14:editId="12828D35">
            <wp:extent cx="3048000" cy="2250105"/>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68318" cy="2265104"/>
                    </a:xfrm>
                    <a:prstGeom prst="rect">
                      <a:avLst/>
                    </a:prstGeom>
                  </pic:spPr>
                </pic:pic>
              </a:graphicData>
            </a:graphic>
          </wp:inline>
        </w:drawing>
      </w:r>
    </w:p>
    <w:p w14:paraId="2AF8F3A6" w14:textId="2F6C1444" w:rsidR="00F4171F" w:rsidRDefault="00F4171F" w:rsidP="00822957">
      <w:r w:rsidRPr="008A7507">
        <w:t xml:space="preserve">Hvis man træner </w:t>
      </w:r>
      <w:r>
        <w:t>på nogle punkter med Wekinator med brug af nearest neighbour klassifikationen, og derefter bruger et af de programmer som Rebecca Fiebrink har kodet, kan man se hvordan denne klassifikation virker i praksis. Det ser således ud.</w:t>
      </w:r>
    </w:p>
    <w:p w14:paraId="60524420" w14:textId="13B1ADC4" w:rsidR="00CF4675" w:rsidRDefault="00CF4675" w:rsidP="00822957">
      <w:r>
        <w:rPr>
          <w:noProof/>
        </w:rPr>
        <w:drawing>
          <wp:inline distT="0" distB="0" distL="0" distR="0" wp14:anchorId="6DEA9F7F" wp14:editId="073810F8">
            <wp:extent cx="3048000" cy="2141532"/>
            <wp:effectExtent l="0" t="0" r="0" b="0"/>
            <wp:docPr id="7" name="Billede 7" descr="https://moe.it.slotshaven.dk/wp/wp-content/uploads/2018/04/neares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moe.it.slotshaven.dk/wp/wp-content/uploads/2018/04/nearest.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6253" cy="2147331"/>
                    </a:xfrm>
                    <a:prstGeom prst="rect">
                      <a:avLst/>
                    </a:prstGeom>
                    <a:noFill/>
                    <a:ln>
                      <a:noFill/>
                    </a:ln>
                  </pic:spPr>
                </pic:pic>
              </a:graphicData>
            </a:graphic>
          </wp:inline>
        </w:drawing>
      </w:r>
    </w:p>
    <w:p w14:paraId="75B184EF" w14:textId="77777777" w:rsidR="00AC3365" w:rsidRDefault="00AC3365">
      <w:pPr>
        <w:rPr>
          <w:rFonts w:asciiTheme="majorHAnsi" w:eastAsiaTheme="majorEastAsia" w:hAnsiTheme="majorHAnsi" w:cstheme="majorBidi"/>
          <w:b/>
          <w:color w:val="000000" w:themeColor="text1"/>
          <w:sz w:val="26"/>
          <w:szCs w:val="26"/>
        </w:rPr>
      </w:pPr>
      <w:r>
        <w:br w:type="page"/>
      </w:r>
    </w:p>
    <w:p w14:paraId="0F9D8E99" w14:textId="75206421" w:rsidR="00333554" w:rsidRDefault="00333554" w:rsidP="00333554">
      <w:pPr>
        <w:pStyle w:val="Overskrift2"/>
      </w:pPr>
      <w:bookmarkStart w:id="6" w:name="_Toc528082763"/>
      <w:r>
        <w:lastRenderedPageBreak/>
        <w:t>Hvad er regression?</w:t>
      </w:r>
      <w:bookmarkEnd w:id="6"/>
    </w:p>
    <w:p w14:paraId="76AE2A50" w14:textId="083FFBAF" w:rsidR="009A4FE9" w:rsidRPr="009A4FE9" w:rsidRDefault="009A4FE9" w:rsidP="009A4FE9">
      <w:r w:rsidRPr="009A4FE9">
        <w:t>Regression beregner et numerisk output, altså et faktisk tal, fra et input i modsætning til en klassifikation som beregner en klasse. Outputtet vil forandre sig når inputtet forandrer sig. Dette bliver gjort jævnt. Regression bliver brugt til at kontrollere forskellige parametre, såsom volumen, farve og position.</w:t>
      </w:r>
    </w:p>
    <w:p w14:paraId="2E1CECDE" w14:textId="319AC6D0" w:rsidR="00333554" w:rsidRDefault="00333554" w:rsidP="00333554">
      <w:pPr>
        <w:pStyle w:val="Overskrift3"/>
      </w:pPr>
      <w:bookmarkStart w:id="7" w:name="_Toc528082764"/>
      <w:r>
        <w:t>Lineær</w:t>
      </w:r>
      <w:r w:rsidR="009A4FE9">
        <w:t xml:space="preserve"> regression</w:t>
      </w:r>
      <w:bookmarkEnd w:id="7"/>
    </w:p>
    <w:p w14:paraId="761D05BF" w14:textId="553DF00C" w:rsidR="00572E26" w:rsidRDefault="00572E26" w:rsidP="00572E26">
      <w:r>
        <w:t xml:space="preserve">Når computeren laver en lineær </w:t>
      </w:r>
      <w:r>
        <w:t>regression,</w:t>
      </w:r>
      <w:r>
        <w:t xml:space="preserve"> bygger det på den matematiske metode for at lave en lineær linje. En matematisk formel for en lineær linje lyder </w:t>
      </w:r>
      <m:oMath>
        <m:r>
          <w:rPr>
            <w:rFonts w:ascii="Cambria Math" w:hAnsi="Cambria Math"/>
          </w:rPr>
          <m:t>y=ax+b</m:t>
        </m:r>
      </m:oMath>
      <w:r>
        <w:t>.</w:t>
      </w:r>
    </w:p>
    <w:p w14:paraId="20BAAF73" w14:textId="52727349" w:rsidR="00333554" w:rsidRDefault="00572E26" w:rsidP="00572E26">
      <w:r>
        <w:t>En lineær regression laver en lige linje mellem de punkter som man har trænet på. Dette kan være smart at bruge hvis man fx har med volumen at gøre, eller andre ting hvor der foregår en stabil og glidende overgang mellem to punkter.</w:t>
      </w:r>
    </w:p>
    <w:p w14:paraId="66CBB1E0" w14:textId="5D171B6F" w:rsidR="00333554" w:rsidRDefault="00333554" w:rsidP="00333554">
      <w:pPr>
        <w:pStyle w:val="Overskrift3"/>
      </w:pPr>
      <w:bookmarkStart w:id="8" w:name="_Toc528082765"/>
      <w:proofErr w:type="spellStart"/>
      <w:r>
        <w:t>Polynomial</w:t>
      </w:r>
      <w:proofErr w:type="spellEnd"/>
      <w:r w:rsidR="004A05DD">
        <w:t xml:space="preserve"> regression</w:t>
      </w:r>
      <w:bookmarkEnd w:id="8"/>
    </w:p>
    <w:p w14:paraId="157F810F" w14:textId="3FD7030E" w:rsidR="00333554" w:rsidRDefault="00946A6F" w:rsidP="00333554">
      <w:r w:rsidRPr="00946A6F">
        <w:t xml:space="preserve">En </w:t>
      </w:r>
      <w:proofErr w:type="spellStart"/>
      <w:r w:rsidRPr="00946A6F">
        <w:t>polynomial</w:t>
      </w:r>
      <w:proofErr w:type="spellEnd"/>
      <w:r w:rsidRPr="00946A6F">
        <w:t xml:space="preserve"> regression vil skabe en kurve ud fra den matematiske formel for et polynomium, som lyder </w:t>
      </w:r>
      <m:oMath>
        <m:r>
          <w:rPr>
            <w:rFonts w:ascii="Cambria Math" w:hAnsi="Cambria Math"/>
          </w:rPr>
          <m:t>y=a</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b</m:t>
        </m:r>
      </m:oMath>
      <w:r w:rsidRPr="00946A6F">
        <w:t xml:space="preserve"> eller i en højere faktor. Denne regressionsmetode er god til at fange kurvede linjer, men derimod ikke til at skabe lige linjer.</w:t>
      </w:r>
    </w:p>
    <w:p w14:paraId="4526805C" w14:textId="77777777" w:rsidR="00276B14" w:rsidRDefault="00276B14">
      <w:pPr>
        <w:rPr>
          <w:rFonts w:asciiTheme="majorHAnsi" w:eastAsiaTheme="majorEastAsia" w:hAnsiTheme="majorHAnsi" w:cstheme="majorBidi"/>
          <w:b/>
          <w:color w:val="000000" w:themeColor="text1"/>
          <w:szCs w:val="24"/>
        </w:rPr>
      </w:pPr>
      <w:r>
        <w:br w:type="page"/>
      </w:r>
    </w:p>
    <w:p w14:paraId="6A1186B3" w14:textId="39030D6A" w:rsidR="00333554" w:rsidRDefault="00333554" w:rsidP="00333554">
      <w:pPr>
        <w:pStyle w:val="Overskrift3"/>
      </w:pPr>
      <w:bookmarkStart w:id="9" w:name="_Toc528082766"/>
      <w:r>
        <w:lastRenderedPageBreak/>
        <w:t>Neurale netværk</w:t>
      </w:r>
      <w:bookmarkEnd w:id="9"/>
    </w:p>
    <w:p w14:paraId="73FE5D0B" w14:textId="1A39048C" w:rsidR="00333554" w:rsidRDefault="009309D4" w:rsidP="00333554">
      <w:r w:rsidRPr="009309D4">
        <w:t>Et neuralt netværk virker på en meget anderledes måde en de forskellige andre regressionsmetoder. Et neuralt netværk danner ikke en enkelt funktion til at beskrive et output, men bruger i stedet mange forskellige formler i et netværk til at beregne et output. De følgende tre billeder beskriver visuelt processen der foregår i et neuralt netværk.</w:t>
      </w:r>
    </w:p>
    <w:p w14:paraId="187040D5" w14:textId="1B1F9D00" w:rsidR="00B81ADF" w:rsidRDefault="00B81ADF" w:rsidP="00333554">
      <w:r>
        <w:rPr>
          <w:noProof/>
          <w:color w:val="000000"/>
        </w:rPr>
        <w:drawing>
          <wp:inline distT="0" distB="0" distL="0" distR="0" wp14:anchorId="2E3A2E42" wp14:editId="085BD01B">
            <wp:extent cx="3933825" cy="2257521"/>
            <wp:effectExtent l="0" t="0" r="0" b="9525"/>
            <wp:docPr id="5" name="Billede 5" descr="https://lh6.googleusercontent.com/7pknIFvU0t5yvpv3MtIGxx6GTecd00voFNEcoW33Cdgsygwee-XoaJTXbNpzJ6BukzaViGnbebSAt6iD9PDhfBB7SsMP-SVLTJpJ4if8VHLSZOTZW1hwCJ5WpGn5a46JoDtG_Zx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7pknIFvU0t5yvpv3MtIGxx6GTecd00voFNEcoW33Cdgsygwee-XoaJTXbNpzJ6BukzaViGnbebSAt6iD9PDhfBB7SsMP-SVLTJpJ4if8VHLSZOTZW1hwCJ5WpGn5a46JoDtG_ZxZ"/>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1985" cy="2279420"/>
                    </a:xfrm>
                    <a:prstGeom prst="rect">
                      <a:avLst/>
                    </a:prstGeom>
                    <a:noFill/>
                    <a:ln>
                      <a:noFill/>
                    </a:ln>
                  </pic:spPr>
                </pic:pic>
              </a:graphicData>
            </a:graphic>
          </wp:inline>
        </w:drawing>
      </w:r>
    </w:p>
    <w:p w14:paraId="26D6CA90" w14:textId="39CB652B" w:rsidR="00276B14" w:rsidRDefault="00276B14" w:rsidP="00333554">
      <w:r>
        <w:rPr>
          <w:noProof/>
          <w:color w:val="000000"/>
        </w:rPr>
        <w:drawing>
          <wp:inline distT="0" distB="0" distL="0" distR="0" wp14:anchorId="3AC0FF25" wp14:editId="6D260797">
            <wp:extent cx="3933825" cy="2036932"/>
            <wp:effectExtent l="0" t="0" r="0" b="1905"/>
            <wp:docPr id="8" name="Billede 8" descr="https://lh6.googleusercontent.com/aeVYtk_Q7clPJOiahSu_aOAjcioOoJEnxaHCWeY--xXsSBgHRt9naYZlUZUHgSrsKqS9Z6MOz4kUzPRjeyxSXJs7UgNKjBFCJC49Jju_NCQdkF5VqXLyAwkziowbTM7ULFxXZj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aeVYtk_Q7clPJOiahSu_aOAjcioOoJEnxaHCWeY--xXsSBgHRt9naYZlUZUHgSrsKqS9Z6MOz4kUzPRjeyxSXJs7UgNKjBFCJC49Jju_NCQdkF5VqXLyAwkziowbTM7ULFxXZjt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90874" cy="2066472"/>
                    </a:xfrm>
                    <a:prstGeom prst="rect">
                      <a:avLst/>
                    </a:prstGeom>
                    <a:noFill/>
                    <a:ln>
                      <a:noFill/>
                    </a:ln>
                  </pic:spPr>
                </pic:pic>
              </a:graphicData>
            </a:graphic>
          </wp:inline>
        </w:drawing>
      </w:r>
    </w:p>
    <w:p w14:paraId="4AF4EC5A" w14:textId="7E0AE096" w:rsidR="00276B14" w:rsidRDefault="00276B14" w:rsidP="00333554">
      <w:r>
        <w:rPr>
          <w:noProof/>
          <w:color w:val="000000"/>
        </w:rPr>
        <w:drawing>
          <wp:inline distT="0" distB="0" distL="0" distR="0" wp14:anchorId="511155EE" wp14:editId="38BF58BF">
            <wp:extent cx="3933825" cy="2367724"/>
            <wp:effectExtent l="0" t="0" r="0" b="0"/>
            <wp:docPr id="9" name="Billede 9" descr="https://lh3.googleusercontent.com/TDzVHMb_9s8NBNCTzEtTqwXsi4gI1mKgtIg9Xc4cX2yYPIah2LiPEkT12nmk-ITjfXWB5vGEHXBfz_sP1iIjV5jhFiQgXH_gSWsGkDlv9FENggQs7Eg6CSiOG6NHM9HtliHCrL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TDzVHMb_9s8NBNCTzEtTqwXsi4gI1mKgtIg9Xc4cX2yYPIah2LiPEkT12nmk-ITjfXWB5vGEHXBfz_sP1iIjV5jhFiQgXH_gSWsGkDlv9FENggQs7Eg6CSiOG6NHM9HtliHCrLK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75846" cy="2393016"/>
                    </a:xfrm>
                    <a:prstGeom prst="rect">
                      <a:avLst/>
                    </a:prstGeom>
                    <a:noFill/>
                    <a:ln>
                      <a:noFill/>
                    </a:ln>
                  </pic:spPr>
                </pic:pic>
              </a:graphicData>
            </a:graphic>
          </wp:inline>
        </w:drawing>
      </w:r>
    </w:p>
    <w:p w14:paraId="59E6E63E" w14:textId="2525E9B7" w:rsidR="00333554" w:rsidRDefault="00333554" w:rsidP="004D5949">
      <w:pPr>
        <w:pStyle w:val="Overskrift1"/>
      </w:pPr>
      <w:bookmarkStart w:id="10" w:name="_Toc528082767"/>
      <w:r>
        <w:lastRenderedPageBreak/>
        <w:t>Projekt</w:t>
      </w:r>
      <w:bookmarkEnd w:id="10"/>
    </w:p>
    <w:p w14:paraId="3A83EA62" w14:textId="1763C41E" w:rsidR="00333554" w:rsidRDefault="00333554" w:rsidP="004D5949">
      <w:pPr>
        <w:pStyle w:val="Overskrift2"/>
      </w:pPr>
      <w:bookmarkStart w:id="11" w:name="_Toc528082768"/>
      <w:r>
        <w:t>Idebeskrivelse</w:t>
      </w:r>
      <w:bookmarkEnd w:id="11"/>
    </w:p>
    <w:p w14:paraId="69676ED7" w14:textId="64DDE268" w:rsidR="00333554" w:rsidRDefault="00A91996" w:rsidP="00333554">
      <w:r w:rsidRPr="00A91996">
        <w:t xml:space="preserve">Vores ide går ud på at lave et program der skal være i stand til at analysere en person, og give et godt gæt på den pågældende persons alder. Da vi i starten udarbejdede vores </w:t>
      </w:r>
      <w:r w:rsidRPr="00A91996">
        <w:t>ide,</w:t>
      </w:r>
      <w:r w:rsidRPr="00A91996">
        <w:t xml:space="preserve"> lavede vi også en skitse for at illustrere vores ide. Denne skitse kan ses her.</w:t>
      </w:r>
    </w:p>
    <w:p w14:paraId="2F438FEA" w14:textId="0477FB79" w:rsidR="00A91996" w:rsidRDefault="00A91996" w:rsidP="00333554">
      <w:r>
        <w:rPr>
          <w:noProof/>
          <w:color w:val="000000"/>
        </w:rPr>
        <w:drawing>
          <wp:inline distT="0" distB="0" distL="0" distR="0" wp14:anchorId="2CF79A88" wp14:editId="5F003D91">
            <wp:extent cx="6120130" cy="3721735"/>
            <wp:effectExtent l="0" t="0" r="0" b="0"/>
            <wp:docPr id="10" name="Billede 10" descr="https://lh6.googleusercontent.com/RCmRYAO30sihAmsgzRM587ZmDNU67Zo88R5jOsCgahtdjCGqtiUA8A_uRbGPfw4ULo66s-fOnCdchzWQWKad4lkE88OBixOwiH6FFhUdUdJvFAHK6xA_TZhjSHqBBGi2kD1ysE3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6.googleusercontent.com/RCmRYAO30sihAmsgzRM587ZmDNU67Zo88R5jOsCgahtdjCGqtiUA8A_uRbGPfw4ULo66s-fOnCdchzWQWKad4lkE88OBixOwiH6FFhUdUdJvFAHK6xA_TZhjSHqBBGi2kD1ysE3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130" cy="3721735"/>
                    </a:xfrm>
                    <a:prstGeom prst="rect">
                      <a:avLst/>
                    </a:prstGeom>
                    <a:noFill/>
                    <a:ln>
                      <a:noFill/>
                    </a:ln>
                  </pic:spPr>
                </pic:pic>
              </a:graphicData>
            </a:graphic>
          </wp:inline>
        </w:drawing>
      </w:r>
    </w:p>
    <w:p w14:paraId="09F6FF1E" w14:textId="36A0BEB6" w:rsidR="004D5949" w:rsidRDefault="004D5949" w:rsidP="00333554">
      <w:r w:rsidRPr="004D5949">
        <w:t xml:space="preserve">Her kan det ses at vi forestillede os at vores program skulle sættes op ved en form for bod, hvor personer kunne gå op og teste vores program og finde ud af hvor gammel computeren tror at man er. Boden skulle bestå af en plade hvor computerskærmen og </w:t>
      </w:r>
      <w:r w:rsidRPr="004D5949">
        <w:t>webcammet</w:t>
      </w:r>
      <w:r w:rsidRPr="004D5949">
        <w:t xml:space="preserve"> står, og et skilt ovenover hvor der står “Hvor gammel er du? Spørg et AI”.</w:t>
      </w:r>
    </w:p>
    <w:p w14:paraId="1C56C584" w14:textId="77777777" w:rsidR="0010427E" w:rsidRDefault="0010427E">
      <w:pPr>
        <w:rPr>
          <w:rFonts w:asciiTheme="majorHAnsi" w:eastAsiaTheme="majorEastAsia" w:hAnsiTheme="majorHAnsi" w:cstheme="majorBidi"/>
          <w:b/>
          <w:color w:val="000000" w:themeColor="text1"/>
          <w:sz w:val="26"/>
          <w:szCs w:val="26"/>
        </w:rPr>
      </w:pPr>
      <w:r>
        <w:br w:type="page"/>
      </w:r>
    </w:p>
    <w:p w14:paraId="5D4D8BE4" w14:textId="6F61F73D" w:rsidR="00333554" w:rsidRDefault="00333554" w:rsidP="004D5949">
      <w:pPr>
        <w:pStyle w:val="Overskrift2"/>
      </w:pPr>
      <w:bookmarkStart w:id="12" w:name="_Toc528082769"/>
      <w:r>
        <w:lastRenderedPageBreak/>
        <w:t>Teknisk problemstilling</w:t>
      </w:r>
      <w:bookmarkEnd w:id="12"/>
    </w:p>
    <w:p w14:paraId="62042110" w14:textId="7EB0F301" w:rsidR="0010427E" w:rsidRDefault="0010427E" w:rsidP="0010427E">
      <w:r>
        <w:t xml:space="preserve">Vores input skal komme fra et webcam. Dette input skal gennem en Processing skitse der laver dataene om til </w:t>
      </w:r>
      <w:r>
        <w:t>OSC-pakker</w:t>
      </w:r>
      <w:r>
        <w:t>, som derefter kan sendes til Wekinator. I Wekinator trænes der i forvejen på nogle billeder af folk der har forskellige aldre. Vi har valgt at dele alder op i 7 forskellige aldersgrupper, som lyder.</w:t>
      </w:r>
    </w:p>
    <w:p w14:paraId="53754591" w14:textId="77777777" w:rsidR="0010427E" w:rsidRDefault="0010427E" w:rsidP="0010427E">
      <w:r>
        <w:t>18-25</w:t>
      </w:r>
    </w:p>
    <w:p w14:paraId="54FAB4F3" w14:textId="77777777" w:rsidR="0010427E" w:rsidRDefault="0010427E" w:rsidP="0010427E">
      <w:r>
        <w:t>26-35</w:t>
      </w:r>
    </w:p>
    <w:p w14:paraId="30FCAFFC" w14:textId="77777777" w:rsidR="0010427E" w:rsidRDefault="0010427E" w:rsidP="0010427E">
      <w:r>
        <w:t>36-45</w:t>
      </w:r>
    </w:p>
    <w:p w14:paraId="68F82AFD" w14:textId="77777777" w:rsidR="0010427E" w:rsidRDefault="0010427E" w:rsidP="0010427E">
      <w:r>
        <w:t>46-60</w:t>
      </w:r>
    </w:p>
    <w:p w14:paraId="139620F4" w14:textId="77777777" w:rsidR="0010427E" w:rsidRDefault="0010427E" w:rsidP="0010427E">
      <w:r>
        <w:t>61-75</w:t>
      </w:r>
    </w:p>
    <w:p w14:paraId="017AD97B" w14:textId="77777777" w:rsidR="0010427E" w:rsidRDefault="0010427E" w:rsidP="0010427E">
      <w:r>
        <w:t>75+</w:t>
      </w:r>
    </w:p>
    <w:p w14:paraId="60F5F6EF" w14:textId="37B68C8F" w:rsidR="0010427E" w:rsidRDefault="0010427E" w:rsidP="0010427E">
      <w:r>
        <w:t xml:space="preserve">Når inputtet fra </w:t>
      </w:r>
      <w:r>
        <w:t>webcammet</w:t>
      </w:r>
      <w:r>
        <w:t xml:space="preserve"> når Wekinator vil det blive analyseret ved brug af nearest </w:t>
      </w:r>
      <w:r>
        <w:t>neighbour</w:t>
      </w:r>
      <w:r>
        <w:t xml:space="preserve"> algoritmen, for derefter at blive inddelt i en af aldersgrupperne. Når Wekinator er færdig med at analysere det data der er blevet sendt ind, bliver resultatet sendt videre til vores output.</w:t>
      </w:r>
    </w:p>
    <w:p w14:paraId="40B8BA01" w14:textId="3B290588" w:rsidR="00333554" w:rsidRDefault="0010427E" w:rsidP="0010427E">
      <w:r>
        <w:t xml:space="preserve">Vores output består af en </w:t>
      </w:r>
      <w:r>
        <w:t>P</w:t>
      </w:r>
      <w:r>
        <w:t xml:space="preserve">rocessing skitse der har en boks hvor resultatet af den test som vi </w:t>
      </w:r>
      <w:r>
        <w:t>foretager,</w:t>
      </w:r>
      <w:r>
        <w:t xml:space="preserve"> vi</w:t>
      </w:r>
      <w:r w:rsidR="004672A9">
        <w:t xml:space="preserve">l være </w:t>
      </w:r>
      <w:r w:rsidR="004214C3">
        <w:t>på skærmen.</w:t>
      </w:r>
      <w:r>
        <w:t xml:space="preserve"> </w:t>
      </w:r>
      <w:r w:rsidR="004214C3">
        <w:t>D</w:t>
      </w:r>
      <w:r>
        <w:t>er vil altså stå den alder som programmet har skudt en til at være.</w:t>
      </w:r>
    </w:p>
    <w:p w14:paraId="2FC5FD1C" w14:textId="261EA250" w:rsidR="004214C3" w:rsidRDefault="004214C3" w:rsidP="004214C3">
      <w:pPr>
        <w:pStyle w:val="Overskrift3"/>
      </w:pPr>
      <w:bookmarkStart w:id="13" w:name="_Toc528082770"/>
      <w:r>
        <w:t>Eventuelle problemer</w:t>
      </w:r>
      <w:bookmarkEnd w:id="13"/>
    </w:p>
    <w:p w14:paraId="2880D53C" w14:textId="77777777" w:rsidR="00A07822" w:rsidRDefault="00A07822" w:rsidP="00A07822">
      <w:r>
        <w:t xml:space="preserve">I forbindelse med udviklingen af vores program blev vi stillet et spørgsmål omkring vores ide. Det lød - </w:t>
      </w:r>
      <w:r w:rsidRPr="00A07822">
        <w:rPr>
          <w:i/>
        </w:rPr>
        <w:t>Kan software identificere alderen på en person ud fra et visuelt input?</w:t>
      </w:r>
    </w:p>
    <w:p w14:paraId="00459BA0" w14:textId="71811F88" w:rsidR="004214C3" w:rsidRPr="004214C3" w:rsidRDefault="00A07822" w:rsidP="00A07822">
      <w:r>
        <w:t>Det mener vi godt at det kan, hvis det vel og mærke bliver lavet rigtigt. Der er meget der kan gå galt, og der er også en stor chance for at det ikke virker som det skal eller overhovedet ikke virker.</w:t>
      </w:r>
    </w:p>
    <w:p w14:paraId="538039B4" w14:textId="273808B5" w:rsidR="00333554" w:rsidRDefault="00333554" w:rsidP="004D5949">
      <w:pPr>
        <w:pStyle w:val="Overskrift2"/>
      </w:pPr>
      <w:bookmarkStart w:id="14" w:name="_Toc528082771"/>
      <w:r>
        <w:t>Valg af algoritme</w:t>
      </w:r>
      <w:bookmarkEnd w:id="14"/>
    </w:p>
    <w:p w14:paraId="2BB2CD24" w14:textId="7E04C1D1" w:rsidR="00C11109" w:rsidRDefault="00A07822" w:rsidP="00C11109">
      <w:r w:rsidRPr="00A07822">
        <w:t xml:space="preserve">Vi har valgt at bruge nearest </w:t>
      </w:r>
      <w:r w:rsidRPr="00A07822">
        <w:t>neighbour</w:t>
      </w:r>
      <w:r w:rsidRPr="00A07822">
        <w:t xml:space="preserve"> algoritmen, da der skal gættes på en alder ud fra to ansigtet der skal sammenlignes. Vi mener derfor at det ville give mest mening at bruge netop denne algoritme, da Wekinator vil være i stand til at sortere testpersonerne i forhold til hvilken aldersgruppe de ligner mest.</w:t>
      </w:r>
    </w:p>
    <w:p w14:paraId="6525F911" w14:textId="3756D0E7" w:rsidR="00C11109" w:rsidRDefault="00C11109" w:rsidP="004D5949">
      <w:pPr>
        <w:pStyle w:val="Overskrift2"/>
      </w:pPr>
      <w:bookmarkStart w:id="15" w:name="_Toc528082772"/>
      <w:r>
        <w:t>Hvordan outpu</w:t>
      </w:r>
      <w:r w:rsidR="00F81C24">
        <w:t>t skal opføre sig</w:t>
      </w:r>
      <w:bookmarkEnd w:id="15"/>
    </w:p>
    <w:p w14:paraId="18990403" w14:textId="786DA4D6" w:rsidR="00F81C24" w:rsidRDefault="00CC05B6" w:rsidP="00F81C24">
      <w:r w:rsidRPr="00CC05B6">
        <w:t>Vores output skal opføre sig på den måde at der skal vises en tekstboks hvor der står hvor gammel computeren tror at du er. Vores output skal være i konstant opdatering, da der hurtigt kunne komme en ny testperson og prøve vores program. Det er derfor vigtigt at det ikke er et statisk output i bruger, men snarere et dynamisk.</w:t>
      </w:r>
    </w:p>
    <w:p w14:paraId="2AB32FAA" w14:textId="15E52611" w:rsidR="00F81C24" w:rsidRDefault="00F81C24" w:rsidP="004D5949">
      <w:pPr>
        <w:pStyle w:val="Overskrift2"/>
      </w:pPr>
      <w:bookmarkStart w:id="16" w:name="_Toc528082773"/>
      <w:r>
        <w:lastRenderedPageBreak/>
        <w:t>Blokdiagram</w:t>
      </w:r>
      <w:bookmarkEnd w:id="16"/>
    </w:p>
    <w:p w14:paraId="18C4DC2F" w14:textId="77777777" w:rsidR="00CC05B6" w:rsidRDefault="00CC05B6" w:rsidP="00CC05B6">
      <w:r>
        <w:t xml:space="preserve">Her vises et blokdiagram over vores ide. Man starter med at holde nogle billeder op foran kameraet for at træne på ved brug af Wekinator. </w:t>
      </w:r>
    </w:p>
    <w:p w14:paraId="533FC72C" w14:textId="27D4FB05" w:rsidR="00CC05B6" w:rsidRDefault="00CC05B6" w:rsidP="00CC05B6">
      <w:r>
        <w:t xml:space="preserve">Grunden til at dette er nødvendigt er at vi var i tvivl omkring hvordan man fik billeder ind i Wekinator for at blive trænet på. Hvis vi havde haft viden omkring hvordan man </w:t>
      </w:r>
      <w:r>
        <w:t>gjorde</w:t>
      </w:r>
      <w:r>
        <w:t xml:space="preserve"> det</w:t>
      </w:r>
      <w:r>
        <w:t>,</w:t>
      </w:r>
      <w:r>
        <w:t xml:space="preserve"> ville vi have været i stand til at lave et bedre program.</w:t>
      </w:r>
    </w:p>
    <w:p w14:paraId="12F225B5" w14:textId="5A03FD90" w:rsidR="000C610A" w:rsidRDefault="00CC05B6" w:rsidP="00CC05B6">
      <w:r>
        <w:t>Derefter skal vores output specificeres. Vores output består af en Processing skitse der indeholder noget tekst der beskriver hvor gammel computeren tror at testpersonen er. Den situation hvor testpersonen står foran computeren der kører vores program er også illustreret på blokdiagrammet.</w:t>
      </w:r>
    </w:p>
    <w:p w14:paraId="662371AD" w14:textId="794FB956" w:rsidR="00BA72A4" w:rsidRDefault="00BA72A4" w:rsidP="00CC05B6">
      <w:r>
        <w:rPr>
          <w:noProof/>
          <w:color w:val="000000"/>
        </w:rPr>
        <w:drawing>
          <wp:inline distT="0" distB="0" distL="0" distR="0" wp14:anchorId="478952C1" wp14:editId="0A62547B">
            <wp:extent cx="6120130" cy="1247140"/>
            <wp:effectExtent l="0" t="0" r="0" b="0"/>
            <wp:docPr id="11" name="Billede 11" descr="https://lh4.googleusercontent.com/ZauYTq30S3eo2ai_cZ5Mbx9YimeztlpoQPZlFE6bjYfu-79qV02tnwxshFB_ZR5HTMQsEWf7ciV-Lu8zJd9eFUtM9Jc1igiK9mKM4aJlkKwMGZp-EgR6gyLcqSKNWF7X4HJyGpX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4.googleusercontent.com/ZauYTq30S3eo2ai_cZ5Mbx9YimeztlpoQPZlFE6bjYfu-79qV02tnwxshFB_ZR5HTMQsEWf7ciV-Lu8zJd9eFUtM9Jc1igiK9mKM4aJlkKwMGZp-EgR6gyLcqSKNWF7X4HJyGpX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130" cy="1247140"/>
                    </a:xfrm>
                    <a:prstGeom prst="rect">
                      <a:avLst/>
                    </a:prstGeom>
                    <a:noFill/>
                    <a:ln>
                      <a:noFill/>
                    </a:ln>
                  </pic:spPr>
                </pic:pic>
              </a:graphicData>
            </a:graphic>
          </wp:inline>
        </w:drawing>
      </w:r>
    </w:p>
    <w:p w14:paraId="02862377" w14:textId="79B8AED1" w:rsidR="00BA72A4" w:rsidRDefault="00BA72A4" w:rsidP="00BA72A4">
      <w:pPr>
        <w:pStyle w:val="Overskrift1"/>
      </w:pPr>
      <w:bookmarkStart w:id="17" w:name="_Toc528082774"/>
      <w:r>
        <w:t>Konklusion</w:t>
      </w:r>
      <w:bookmarkEnd w:id="17"/>
    </w:p>
    <w:p w14:paraId="212908B8" w14:textId="77777777" w:rsidR="00BA72A4" w:rsidRDefault="00BA72A4" w:rsidP="00BA72A4">
      <w:r>
        <w:t>Vores projekt endte op med at fejle. Efter vores mening var det ikke fordi vi ikke tog os nok sammen eller ikke prøvede nok, det var fordi vi sigtede for højt, og hvad vi mente var muligt og relativt simpelt endte med at være et meget svært projekt som vi ikke kunne gennemføre med vores begrænsede viden om emnet. Det er derfor med stor ærgrelse at sige at vi ikke var i stand til at fremstille et reelt produkt, men blot en ide om et produkt.</w:t>
      </w:r>
    </w:p>
    <w:p w14:paraId="3E403477" w14:textId="1F487D40" w:rsidR="00BA72A4" w:rsidRDefault="00BA72A4" w:rsidP="00BA72A4">
      <w:r>
        <w:t xml:space="preserve">Da vi startede vores brainstorm for at finde på en </w:t>
      </w:r>
      <w:r>
        <w:t>ide,</w:t>
      </w:r>
      <w:r>
        <w:t xml:space="preserve"> havde vi store tanker om den ide vi kom op med. Vi tænkte at det ikke kunne være så svært, og vi havde endda tænkt over hvordan vi ville formode at lave produktet. Det endte dog desværre med at være et langt større projekt end hvad vi først havde regnet med, og da vi indså det var det allerede for sent at begynde med et nyt projekt. Vi valgte derfor at beskrive vores ide så godt som vi kunne, og prøve så godt vi kunne at så lavet noget der mindede om det vi originalt havde i tankerne.</w:t>
      </w:r>
    </w:p>
    <w:p w14:paraId="402986DB" w14:textId="7E10A2F8" w:rsidR="00BA72A4" w:rsidRDefault="00BA72A4" w:rsidP="00BA72A4">
      <w:r>
        <w:t xml:space="preserve">Vi må dog indse at vi ikke fik formået at lave noget produkt der kunne bruge maskinlæring til at gætte folks alder. Vi fik ikke engang formået at lave et program der kunne tage billeder med et webcam. En del af grunden til dette er at vi begge havde langsomme computere, som gjorde at vores program frøs hver gang vi åbnede det. Så hvis vi havde haft nogle computere med lidt mere </w:t>
      </w:r>
      <w:r>
        <w:t>processorkraft,</w:t>
      </w:r>
      <w:r>
        <w:t xml:space="preserve"> kunne vi måske havde fået et produkt færdigt. Vi ville i</w:t>
      </w:r>
      <w:r>
        <w:t xml:space="preserve"> </w:t>
      </w:r>
      <w:r>
        <w:t>hvert</w:t>
      </w:r>
      <w:r>
        <w:t xml:space="preserve"> </w:t>
      </w:r>
      <w:r>
        <w:t>fald have været i stand til at komme videre end det vi nåede.</w:t>
      </w:r>
    </w:p>
    <w:p w14:paraId="3D1772ED" w14:textId="1427604B" w:rsidR="00BA72A4" w:rsidRPr="00BA72A4" w:rsidRDefault="00BA72A4" w:rsidP="00BA72A4">
      <w:r>
        <w:t>Men hvis man skal se lidt positivt på det så har vi lært en masse om maskinlæring og om hvad der er muligt med den mængde viden og ekspertise vi har indenfor feltet. Vi vil derfor, i fremtiden, overveje kraftigt at skalere ned på sværhedsgraden af det vi sætter os for at lave, og starte småt. Vi har overestimeret vores evner, men den fejl laver vi ikke igen.</w:t>
      </w:r>
    </w:p>
    <w:sectPr w:rsidR="00BA72A4" w:rsidRPr="00BA72A4">
      <w:headerReference w:type="even" r:id="rId18"/>
      <w:headerReference w:type="default" r:id="rId19"/>
      <w:footerReference w:type="even" r:id="rId20"/>
      <w:footerReference w:type="default" r:id="rId21"/>
      <w:headerReference w:type="first" r:id="rId22"/>
      <w:footerReference w:type="first" r:id="rId23"/>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64F41" w14:textId="77777777" w:rsidR="001E1DA9" w:rsidRDefault="001E1DA9" w:rsidP="006602FD">
      <w:pPr>
        <w:spacing w:after="0" w:line="240" w:lineRule="auto"/>
      </w:pPr>
      <w:r>
        <w:separator/>
      </w:r>
    </w:p>
  </w:endnote>
  <w:endnote w:type="continuationSeparator" w:id="0">
    <w:p w14:paraId="096668C1" w14:textId="77777777" w:rsidR="001E1DA9" w:rsidRDefault="001E1DA9" w:rsidP="006602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AC245" w14:textId="77777777" w:rsidR="00C06D04" w:rsidRDefault="00C06D04">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9255236"/>
      <w:docPartObj>
        <w:docPartGallery w:val="Page Numbers (Bottom of Page)"/>
        <w:docPartUnique/>
      </w:docPartObj>
    </w:sdtPr>
    <w:sdtEndPr/>
    <w:sdtContent>
      <w:sdt>
        <w:sdtPr>
          <w:id w:val="-1769616900"/>
          <w:docPartObj>
            <w:docPartGallery w:val="Page Numbers (Top of Page)"/>
            <w:docPartUnique/>
          </w:docPartObj>
        </w:sdtPr>
        <w:sdtEndPr/>
        <w:sdtContent>
          <w:p w14:paraId="47A5E452" w14:textId="047733E4" w:rsidR="006602FD" w:rsidRDefault="006602FD">
            <w:pPr>
              <w:pStyle w:val="Sidefod"/>
              <w:jc w:val="right"/>
            </w:pPr>
            <w:r>
              <w:t xml:space="preserve">Side </w:t>
            </w:r>
            <w:r>
              <w:rPr>
                <w:b/>
                <w:bCs/>
                <w:szCs w:val="24"/>
              </w:rPr>
              <w:fldChar w:fldCharType="begin"/>
            </w:r>
            <w:r>
              <w:rPr>
                <w:b/>
                <w:bCs/>
              </w:rPr>
              <w:instrText>PAGE</w:instrText>
            </w:r>
            <w:r>
              <w:rPr>
                <w:b/>
                <w:bCs/>
                <w:szCs w:val="24"/>
              </w:rPr>
              <w:fldChar w:fldCharType="separate"/>
            </w:r>
            <w:r>
              <w:rPr>
                <w:b/>
                <w:bCs/>
              </w:rPr>
              <w:t>2</w:t>
            </w:r>
            <w:r>
              <w:rPr>
                <w:b/>
                <w:bCs/>
                <w:szCs w:val="24"/>
              </w:rPr>
              <w:fldChar w:fldCharType="end"/>
            </w:r>
            <w:r>
              <w:t xml:space="preserve"> af </w:t>
            </w:r>
            <w:r>
              <w:rPr>
                <w:b/>
                <w:bCs/>
                <w:szCs w:val="24"/>
              </w:rPr>
              <w:fldChar w:fldCharType="begin"/>
            </w:r>
            <w:r>
              <w:rPr>
                <w:b/>
                <w:bCs/>
              </w:rPr>
              <w:instrText>NUMPAGES</w:instrText>
            </w:r>
            <w:r>
              <w:rPr>
                <w:b/>
                <w:bCs/>
                <w:szCs w:val="24"/>
              </w:rPr>
              <w:fldChar w:fldCharType="separate"/>
            </w:r>
            <w:r>
              <w:rPr>
                <w:b/>
                <w:bCs/>
              </w:rPr>
              <w:t>2</w:t>
            </w:r>
            <w:r>
              <w:rPr>
                <w:b/>
                <w:bCs/>
                <w:szCs w:val="24"/>
              </w:rPr>
              <w:fldChar w:fldCharType="end"/>
            </w:r>
          </w:p>
        </w:sdtContent>
      </w:sdt>
    </w:sdtContent>
  </w:sdt>
  <w:p w14:paraId="7AC979E2" w14:textId="77777777" w:rsidR="006602FD" w:rsidRDefault="006602FD">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4CE21" w14:textId="77777777" w:rsidR="00C06D04" w:rsidRDefault="00C06D04">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B9E389" w14:textId="77777777" w:rsidR="001E1DA9" w:rsidRDefault="001E1DA9" w:rsidP="006602FD">
      <w:pPr>
        <w:spacing w:after="0" w:line="240" w:lineRule="auto"/>
      </w:pPr>
      <w:r>
        <w:separator/>
      </w:r>
    </w:p>
  </w:footnote>
  <w:footnote w:type="continuationSeparator" w:id="0">
    <w:p w14:paraId="325DC216" w14:textId="77777777" w:rsidR="001E1DA9" w:rsidRDefault="001E1DA9" w:rsidP="006602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3E88D" w14:textId="77777777" w:rsidR="00C06D04" w:rsidRDefault="00C06D04">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F192D" w14:textId="2257D4EF" w:rsidR="006602FD" w:rsidRDefault="006602FD">
    <w:pPr>
      <w:pStyle w:val="Sidehoved"/>
    </w:pPr>
    <w:r>
      <w:t>Bjarke og Victor</w:t>
    </w:r>
    <w:r>
      <w:ptab w:relativeTo="margin" w:alignment="center" w:leader="none"/>
    </w:r>
    <w:r>
      <w:t>Projekt 1</w:t>
    </w:r>
    <w:r>
      <w:ptab w:relativeTo="margin" w:alignment="right" w:leader="none"/>
    </w:r>
    <w:r>
      <w:t>23-10-2018</w:t>
    </w:r>
  </w:p>
  <w:p w14:paraId="1E90933E" w14:textId="0AB7AFC4" w:rsidR="006602FD" w:rsidRDefault="006602FD">
    <w:pPr>
      <w:pStyle w:val="Sidehoved"/>
    </w:pPr>
    <w:r>
      <w:t xml:space="preserve">3. </w:t>
    </w:r>
    <w:r>
      <w:t>R</w:t>
    </w:r>
    <w:r>
      <w:tab/>
    </w:r>
    <w:r w:rsidR="008410AC">
      <w:t>Bestemmelse af alder</w:t>
    </w:r>
    <w:r>
      <w:tab/>
    </w:r>
    <w:r>
      <w:rPr>
        <w:b/>
      </w:rPr>
      <w:t xml:space="preserve">Fag: </w:t>
    </w:r>
    <w:r>
      <w:t>Digital</w:t>
    </w:r>
    <w:r w:rsidR="007C7415">
      <w:t xml:space="preserve"> </w:t>
    </w:r>
    <w:r w:rsidR="00C06D04">
      <w:t xml:space="preserve">Design og </w:t>
    </w:r>
    <w:r w:rsidR="00C06D04">
      <w:t>Udvikling</w:t>
    </w:r>
    <w:bookmarkStart w:id="18" w:name="_GoBack"/>
    <w:bookmarkEnd w:id="18"/>
  </w:p>
  <w:p w14:paraId="754D30CC" w14:textId="31F29FEB" w:rsidR="007C7415" w:rsidRPr="007C7415" w:rsidRDefault="007C7415">
    <w:pPr>
      <w:pStyle w:val="Sidehoved"/>
    </w:pPr>
    <w:r>
      <w:t>Slotshaven Gymnasium HTX</w:t>
    </w:r>
    <w:r>
      <w:tab/>
    </w:r>
    <w:r>
      <w:tab/>
    </w:r>
    <w:r>
      <w:rPr>
        <w:b/>
      </w:rPr>
      <w:t xml:space="preserve">Lærer: </w:t>
    </w:r>
    <w:r>
      <w:t>Simon Moe og Erik Lun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81BE4" w14:textId="77777777" w:rsidR="00C06D04" w:rsidRDefault="00C06D04">
    <w:pPr>
      <w:pStyle w:val="Sidehoved"/>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MzAztjQyN7E0sDBQ0lEKTi0uzszPAykwqgUA8J51wSwAAAA="/>
  </w:docVars>
  <w:rsids>
    <w:rsidRoot w:val="00E25B50"/>
    <w:rsid w:val="00005AC5"/>
    <w:rsid w:val="0000657A"/>
    <w:rsid w:val="00020C4A"/>
    <w:rsid w:val="00051401"/>
    <w:rsid w:val="00053C0B"/>
    <w:rsid w:val="00054AEF"/>
    <w:rsid w:val="00056A97"/>
    <w:rsid w:val="000725DD"/>
    <w:rsid w:val="000B1152"/>
    <w:rsid w:val="000C610A"/>
    <w:rsid w:val="000C7947"/>
    <w:rsid w:val="000D399D"/>
    <w:rsid w:val="000E4337"/>
    <w:rsid w:val="000F1032"/>
    <w:rsid w:val="0010427E"/>
    <w:rsid w:val="001252BF"/>
    <w:rsid w:val="0015154A"/>
    <w:rsid w:val="001A4648"/>
    <w:rsid w:val="001D7D6C"/>
    <w:rsid w:val="001E03CB"/>
    <w:rsid w:val="001E1DA9"/>
    <w:rsid w:val="001F4A9F"/>
    <w:rsid w:val="00250499"/>
    <w:rsid w:val="00276B14"/>
    <w:rsid w:val="00301965"/>
    <w:rsid w:val="003170E5"/>
    <w:rsid w:val="00332574"/>
    <w:rsid w:val="00333554"/>
    <w:rsid w:val="00336FFD"/>
    <w:rsid w:val="00355A2A"/>
    <w:rsid w:val="00363B78"/>
    <w:rsid w:val="003C2341"/>
    <w:rsid w:val="003E64A0"/>
    <w:rsid w:val="003F3282"/>
    <w:rsid w:val="004214C3"/>
    <w:rsid w:val="00457B92"/>
    <w:rsid w:val="004672A9"/>
    <w:rsid w:val="004740DE"/>
    <w:rsid w:val="004777AD"/>
    <w:rsid w:val="00480CD1"/>
    <w:rsid w:val="004953DC"/>
    <w:rsid w:val="004A05DD"/>
    <w:rsid w:val="004B325A"/>
    <w:rsid w:val="004D5949"/>
    <w:rsid w:val="005020E4"/>
    <w:rsid w:val="005306FE"/>
    <w:rsid w:val="00572E26"/>
    <w:rsid w:val="005A0B87"/>
    <w:rsid w:val="005A2886"/>
    <w:rsid w:val="005F4CE8"/>
    <w:rsid w:val="005F4E42"/>
    <w:rsid w:val="006221CB"/>
    <w:rsid w:val="006325FD"/>
    <w:rsid w:val="0065201B"/>
    <w:rsid w:val="006602FD"/>
    <w:rsid w:val="0068614F"/>
    <w:rsid w:val="006A17D5"/>
    <w:rsid w:val="006C4042"/>
    <w:rsid w:val="006C4A0B"/>
    <w:rsid w:val="006F4F93"/>
    <w:rsid w:val="00717B88"/>
    <w:rsid w:val="00770AEA"/>
    <w:rsid w:val="00776726"/>
    <w:rsid w:val="007A5D0D"/>
    <w:rsid w:val="007C52EE"/>
    <w:rsid w:val="007C6C78"/>
    <w:rsid w:val="007C7415"/>
    <w:rsid w:val="007F1C1A"/>
    <w:rsid w:val="007F50B3"/>
    <w:rsid w:val="007F6AFC"/>
    <w:rsid w:val="008157D9"/>
    <w:rsid w:val="00817403"/>
    <w:rsid w:val="00822957"/>
    <w:rsid w:val="008410AC"/>
    <w:rsid w:val="008450AB"/>
    <w:rsid w:val="00853275"/>
    <w:rsid w:val="008755B6"/>
    <w:rsid w:val="008A7507"/>
    <w:rsid w:val="008B24E3"/>
    <w:rsid w:val="008D6EB0"/>
    <w:rsid w:val="00910FA5"/>
    <w:rsid w:val="009309D4"/>
    <w:rsid w:val="00946A6F"/>
    <w:rsid w:val="009931DD"/>
    <w:rsid w:val="009A4FE9"/>
    <w:rsid w:val="009A6808"/>
    <w:rsid w:val="009C381A"/>
    <w:rsid w:val="009C38E5"/>
    <w:rsid w:val="009D5798"/>
    <w:rsid w:val="00A0753C"/>
    <w:rsid w:val="00A07822"/>
    <w:rsid w:val="00A5769C"/>
    <w:rsid w:val="00A648F5"/>
    <w:rsid w:val="00A72064"/>
    <w:rsid w:val="00A91996"/>
    <w:rsid w:val="00AC3365"/>
    <w:rsid w:val="00AF5805"/>
    <w:rsid w:val="00B048CA"/>
    <w:rsid w:val="00B05B42"/>
    <w:rsid w:val="00B21BFE"/>
    <w:rsid w:val="00B308D8"/>
    <w:rsid w:val="00B62CFA"/>
    <w:rsid w:val="00B81ADF"/>
    <w:rsid w:val="00BA72A4"/>
    <w:rsid w:val="00BD4445"/>
    <w:rsid w:val="00BD487A"/>
    <w:rsid w:val="00BF5DD4"/>
    <w:rsid w:val="00C06D04"/>
    <w:rsid w:val="00C11109"/>
    <w:rsid w:val="00C460A7"/>
    <w:rsid w:val="00C6717F"/>
    <w:rsid w:val="00C9787E"/>
    <w:rsid w:val="00CC05B6"/>
    <w:rsid w:val="00CF03A1"/>
    <w:rsid w:val="00CF060D"/>
    <w:rsid w:val="00CF4675"/>
    <w:rsid w:val="00D52B26"/>
    <w:rsid w:val="00D872C4"/>
    <w:rsid w:val="00DC38FE"/>
    <w:rsid w:val="00E25B50"/>
    <w:rsid w:val="00E35AFE"/>
    <w:rsid w:val="00E466AC"/>
    <w:rsid w:val="00E60C9A"/>
    <w:rsid w:val="00E7786A"/>
    <w:rsid w:val="00E835EB"/>
    <w:rsid w:val="00EA2E20"/>
    <w:rsid w:val="00EB6977"/>
    <w:rsid w:val="00EB6B05"/>
    <w:rsid w:val="00F200CD"/>
    <w:rsid w:val="00F4171F"/>
    <w:rsid w:val="00F52332"/>
    <w:rsid w:val="00F81C24"/>
    <w:rsid w:val="00F83DE4"/>
    <w:rsid w:val="00F847EB"/>
    <w:rsid w:val="00FD1F3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0C26C"/>
  <w15:chartTrackingRefBased/>
  <w15:docId w15:val="{06523AAC-01C6-45A2-BFCD-6CF37FD3D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657A"/>
    <w:rPr>
      <w:rFonts w:ascii="Constantia" w:hAnsi="Constantia"/>
      <w:sz w:val="24"/>
    </w:rPr>
  </w:style>
  <w:style w:type="paragraph" w:styleId="Overskrift1">
    <w:name w:val="heading 1"/>
    <w:basedOn w:val="Normal"/>
    <w:next w:val="Normal"/>
    <w:link w:val="Overskrift1Tegn"/>
    <w:uiPriority w:val="9"/>
    <w:qFormat/>
    <w:rsid w:val="0000657A"/>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Overskrift2">
    <w:name w:val="heading 2"/>
    <w:basedOn w:val="Normal"/>
    <w:next w:val="Normal"/>
    <w:link w:val="Overskrift2Tegn"/>
    <w:uiPriority w:val="9"/>
    <w:unhideWhenUsed/>
    <w:qFormat/>
    <w:rsid w:val="0000657A"/>
    <w:pPr>
      <w:keepNext/>
      <w:keepLines/>
      <w:spacing w:before="40" w:after="0"/>
      <w:outlineLvl w:val="1"/>
    </w:pPr>
    <w:rPr>
      <w:rFonts w:asciiTheme="majorHAnsi" w:eastAsiaTheme="majorEastAsia" w:hAnsiTheme="majorHAnsi" w:cstheme="majorBidi"/>
      <w:b/>
      <w:color w:val="000000" w:themeColor="text1"/>
      <w:sz w:val="26"/>
      <w:szCs w:val="26"/>
    </w:rPr>
  </w:style>
  <w:style w:type="paragraph" w:styleId="Overskrift3">
    <w:name w:val="heading 3"/>
    <w:basedOn w:val="Normal"/>
    <w:next w:val="Normal"/>
    <w:link w:val="Overskrift3Tegn"/>
    <w:uiPriority w:val="9"/>
    <w:unhideWhenUsed/>
    <w:qFormat/>
    <w:rsid w:val="0000657A"/>
    <w:pPr>
      <w:keepNext/>
      <w:keepLines/>
      <w:spacing w:before="40" w:after="0"/>
      <w:outlineLvl w:val="2"/>
    </w:pPr>
    <w:rPr>
      <w:rFonts w:asciiTheme="majorHAnsi" w:eastAsiaTheme="majorEastAsia" w:hAnsiTheme="majorHAnsi" w:cstheme="majorBidi"/>
      <w:b/>
      <w:color w:val="000000" w:themeColor="text1"/>
      <w:szCs w:val="24"/>
    </w:rPr>
  </w:style>
  <w:style w:type="paragraph" w:styleId="Overskrift4">
    <w:name w:val="heading 4"/>
    <w:basedOn w:val="Normal"/>
    <w:next w:val="Normal"/>
    <w:link w:val="Overskrift4Tegn"/>
    <w:uiPriority w:val="9"/>
    <w:semiHidden/>
    <w:unhideWhenUsed/>
    <w:qFormat/>
    <w:rsid w:val="0000657A"/>
    <w:pPr>
      <w:keepNext/>
      <w:keepLines/>
      <w:spacing w:before="40" w:after="0"/>
      <w:outlineLvl w:val="3"/>
    </w:pPr>
    <w:rPr>
      <w:rFonts w:asciiTheme="majorHAnsi" w:eastAsiaTheme="majorEastAsia" w:hAnsiTheme="majorHAnsi" w:cstheme="majorBidi"/>
      <w:b/>
      <w:i/>
      <w:iCs/>
      <w:color w:val="000000" w:themeColor="text1"/>
    </w:rPr>
  </w:style>
  <w:style w:type="paragraph" w:styleId="Overskrift5">
    <w:name w:val="heading 5"/>
    <w:basedOn w:val="Normal"/>
    <w:next w:val="Normal"/>
    <w:link w:val="Overskrift5Tegn"/>
    <w:uiPriority w:val="9"/>
    <w:semiHidden/>
    <w:unhideWhenUsed/>
    <w:qFormat/>
    <w:rsid w:val="0000657A"/>
    <w:pPr>
      <w:keepNext/>
      <w:keepLines/>
      <w:spacing w:before="40" w:after="0"/>
      <w:outlineLvl w:val="4"/>
    </w:pPr>
    <w:rPr>
      <w:rFonts w:asciiTheme="majorHAnsi" w:eastAsiaTheme="majorEastAsia" w:hAnsiTheme="majorHAnsi" w:cstheme="majorBidi"/>
      <w:b/>
      <w:color w:val="000000" w:themeColor="text1"/>
    </w:rPr>
  </w:style>
  <w:style w:type="paragraph" w:styleId="Overskrift6">
    <w:name w:val="heading 6"/>
    <w:basedOn w:val="Normal"/>
    <w:next w:val="Normal"/>
    <w:link w:val="Overskrift6Tegn"/>
    <w:uiPriority w:val="9"/>
    <w:semiHidden/>
    <w:unhideWhenUsed/>
    <w:qFormat/>
    <w:rsid w:val="0000657A"/>
    <w:pPr>
      <w:keepNext/>
      <w:keepLines/>
      <w:spacing w:before="40" w:after="0"/>
      <w:outlineLvl w:val="5"/>
    </w:pPr>
    <w:rPr>
      <w:rFonts w:asciiTheme="majorHAnsi" w:eastAsiaTheme="majorEastAsia" w:hAnsiTheme="majorHAnsi" w:cstheme="majorBidi"/>
      <w:b/>
      <w:color w:val="000000" w:themeColor="text1"/>
    </w:rPr>
  </w:style>
  <w:style w:type="paragraph" w:styleId="Overskrift7">
    <w:name w:val="heading 7"/>
    <w:basedOn w:val="Normal"/>
    <w:next w:val="Normal"/>
    <w:link w:val="Overskrift7Tegn"/>
    <w:uiPriority w:val="9"/>
    <w:semiHidden/>
    <w:unhideWhenUsed/>
    <w:qFormat/>
    <w:rsid w:val="0000657A"/>
    <w:pPr>
      <w:keepNext/>
      <w:keepLines/>
      <w:spacing w:before="40" w:after="0"/>
      <w:outlineLvl w:val="6"/>
    </w:pPr>
    <w:rPr>
      <w:rFonts w:asciiTheme="majorHAnsi" w:eastAsiaTheme="majorEastAsia" w:hAnsiTheme="majorHAnsi" w:cstheme="majorBidi"/>
      <w:b/>
      <w:i/>
      <w:iCs/>
      <w:color w:val="000000" w:themeColor="text1"/>
    </w:rPr>
  </w:style>
  <w:style w:type="paragraph" w:styleId="Overskrift8">
    <w:name w:val="heading 8"/>
    <w:basedOn w:val="Normal"/>
    <w:next w:val="Normal"/>
    <w:link w:val="Overskrift8Tegn"/>
    <w:uiPriority w:val="9"/>
    <w:semiHidden/>
    <w:unhideWhenUsed/>
    <w:qFormat/>
    <w:rsid w:val="0000657A"/>
    <w:pPr>
      <w:keepNext/>
      <w:keepLines/>
      <w:spacing w:before="40" w:after="0"/>
      <w:outlineLvl w:val="7"/>
    </w:pPr>
    <w:rPr>
      <w:rFonts w:asciiTheme="majorHAnsi" w:eastAsiaTheme="majorEastAsia" w:hAnsiTheme="majorHAnsi" w:cstheme="majorBidi"/>
      <w:b/>
      <w:color w:val="000000" w:themeColor="text1"/>
      <w:sz w:val="21"/>
      <w:szCs w:val="21"/>
    </w:rPr>
  </w:style>
  <w:style w:type="paragraph" w:styleId="Overskrift9">
    <w:name w:val="heading 9"/>
    <w:basedOn w:val="Normal"/>
    <w:next w:val="Normal"/>
    <w:link w:val="Overskrift9Tegn"/>
    <w:uiPriority w:val="9"/>
    <w:semiHidden/>
    <w:unhideWhenUsed/>
    <w:qFormat/>
    <w:rsid w:val="0000657A"/>
    <w:pPr>
      <w:keepNext/>
      <w:keepLines/>
      <w:spacing w:before="40" w:after="0"/>
      <w:outlineLvl w:val="8"/>
    </w:pPr>
    <w:rPr>
      <w:rFonts w:asciiTheme="majorHAnsi" w:eastAsiaTheme="majorEastAsia" w:hAnsiTheme="majorHAnsi" w:cstheme="majorBidi"/>
      <w:b/>
      <w:i/>
      <w:iCs/>
      <w:color w:val="000000" w:themeColor="text1"/>
      <w:sz w:val="21"/>
      <w:szCs w:val="2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DPU-Brdstart">
    <w:name w:val="DPU-Brødstart"/>
    <w:basedOn w:val="Normal"/>
    <w:next w:val="DPU-Brd"/>
    <w:qFormat/>
    <w:rsid w:val="0000657A"/>
    <w:pPr>
      <w:spacing w:after="0" w:line="320" w:lineRule="exact"/>
    </w:pPr>
    <w:rPr>
      <w:rFonts w:eastAsia="Calibri" w:cs="Times New Roman"/>
    </w:rPr>
  </w:style>
  <w:style w:type="paragraph" w:customStyle="1" w:styleId="DPU-Brd">
    <w:name w:val="DPU-Brød"/>
    <w:basedOn w:val="DPU-Brdstart"/>
    <w:qFormat/>
    <w:rsid w:val="0000657A"/>
    <w:pPr>
      <w:ind w:firstLine="397"/>
    </w:pPr>
  </w:style>
  <w:style w:type="character" w:customStyle="1" w:styleId="Overskrift1Tegn">
    <w:name w:val="Overskrift 1 Tegn"/>
    <w:basedOn w:val="Standardskrifttypeiafsnit"/>
    <w:link w:val="Overskrift1"/>
    <w:uiPriority w:val="9"/>
    <w:rsid w:val="0000657A"/>
    <w:rPr>
      <w:rFonts w:asciiTheme="majorHAnsi" w:eastAsiaTheme="majorEastAsia" w:hAnsiTheme="majorHAnsi" w:cstheme="majorBidi"/>
      <w:b/>
      <w:color w:val="000000" w:themeColor="text1"/>
      <w:sz w:val="32"/>
      <w:szCs w:val="32"/>
    </w:rPr>
  </w:style>
  <w:style w:type="character" w:customStyle="1" w:styleId="Overskrift3Tegn">
    <w:name w:val="Overskrift 3 Tegn"/>
    <w:basedOn w:val="Standardskrifttypeiafsnit"/>
    <w:link w:val="Overskrift3"/>
    <w:uiPriority w:val="9"/>
    <w:rsid w:val="0000657A"/>
    <w:rPr>
      <w:rFonts w:asciiTheme="majorHAnsi" w:eastAsiaTheme="majorEastAsia" w:hAnsiTheme="majorHAnsi" w:cstheme="majorBidi"/>
      <w:b/>
      <w:color w:val="000000" w:themeColor="text1"/>
      <w:sz w:val="24"/>
      <w:szCs w:val="24"/>
    </w:rPr>
  </w:style>
  <w:style w:type="character" w:customStyle="1" w:styleId="Overskrift2Tegn">
    <w:name w:val="Overskrift 2 Tegn"/>
    <w:basedOn w:val="Standardskrifttypeiafsnit"/>
    <w:link w:val="Overskrift2"/>
    <w:uiPriority w:val="9"/>
    <w:rsid w:val="0000657A"/>
    <w:rPr>
      <w:rFonts w:asciiTheme="majorHAnsi" w:eastAsiaTheme="majorEastAsia" w:hAnsiTheme="majorHAnsi" w:cstheme="majorBidi"/>
      <w:b/>
      <w:color w:val="000000" w:themeColor="text1"/>
      <w:sz w:val="26"/>
      <w:szCs w:val="26"/>
    </w:rPr>
  </w:style>
  <w:style w:type="character" w:customStyle="1" w:styleId="Overskrift4Tegn">
    <w:name w:val="Overskrift 4 Tegn"/>
    <w:basedOn w:val="Standardskrifttypeiafsnit"/>
    <w:link w:val="Overskrift4"/>
    <w:uiPriority w:val="9"/>
    <w:semiHidden/>
    <w:rsid w:val="0000657A"/>
    <w:rPr>
      <w:rFonts w:asciiTheme="majorHAnsi" w:eastAsiaTheme="majorEastAsia" w:hAnsiTheme="majorHAnsi" w:cstheme="majorBidi"/>
      <w:b/>
      <w:i/>
      <w:iCs/>
      <w:color w:val="000000" w:themeColor="text1"/>
      <w:sz w:val="24"/>
    </w:rPr>
  </w:style>
  <w:style w:type="character" w:customStyle="1" w:styleId="Overskrift5Tegn">
    <w:name w:val="Overskrift 5 Tegn"/>
    <w:basedOn w:val="Standardskrifttypeiafsnit"/>
    <w:link w:val="Overskrift5"/>
    <w:uiPriority w:val="9"/>
    <w:semiHidden/>
    <w:rsid w:val="0000657A"/>
    <w:rPr>
      <w:rFonts w:asciiTheme="majorHAnsi" w:eastAsiaTheme="majorEastAsia" w:hAnsiTheme="majorHAnsi" w:cstheme="majorBidi"/>
      <w:b/>
      <w:color w:val="000000" w:themeColor="text1"/>
      <w:sz w:val="24"/>
    </w:rPr>
  </w:style>
  <w:style w:type="character" w:customStyle="1" w:styleId="Overskrift6Tegn">
    <w:name w:val="Overskrift 6 Tegn"/>
    <w:basedOn w:val="Standardskrifttypeiafsnit"/>
    <w:link w:val="Overskrift6"/>
    <w:uiPriority w:val="9"/>
    <w:semiHidden/>
    <w:rsid w:val="0000657A"/>
    <w:rPr>
      <w:rFonts w:asciiTheme="majorHAnsi" w:eastAsiaTheme="majorEastAsia" w:hAnsiTheme="majorHAnsi" w:cstheme="majorBidi"/>
      <w:b/>
      <w:color w:val="000000" w:themeColor="text1"/>
      <w:sz w:val="24"/>
    </w:rPr>
  </w:style>
  <w:style w:type="character" w:customStyle="1" w:styleId="Overskrift7Tegn">
    <w:name w:val="Overskrift 7 Tegn"/>
    <w:basedOn w:val="Standardskrifttypeiafsnit"/>
    <w:link w:val="Overskrift7"/>
    <w:uiPriority w:val="9"/>
    <w:semiHidden/>
    <w:rsid w:val="0000657A"/>
    <w:rPr>
      <w:rFonts w:asciiTheme="majorHAnsi" w:eastAsiaTheme="majorEastAsia" w:hAnsiTheme="majorHAnsi" w:cstheme="majorBidi"/>
      <w:b/>
      <w:i/>
      <w:iCs/>
      <w:color w:val="000000" w:themeColor="text1"/>
      <w:sz w:val="24"/>
    </w:rPr>
  </w:style>
  <w:style w:type="character" w:customStyle="1" w:styleId="Overskrift8Tegn">
    <w:name w:val="Overskrift 8 Tegn"/>
    <w:basedOn w:val="Standardskrifttypeiafsnit"/>
    <w:link w:val="Overskrift8"/>
    <w:uiPriority w:val="9"/>
    <w:semiHidden/>
    <w:rsid w:val="0000657A"/>
    <w:rPr>
      <w:rFonts w:asciiTheme="majorHAnsi" w:eastAsiaTheme="majorEastAsia" w:hAnsiTheme="majorHAnsi" w:cstheme="majorBidi"/>
      <w:b/>
      <w:color w:val="000000" w:themeColor="text1"/>
      <w:sz w:val="21"/>
      <w:szCs w:val="21"/>
    </w:rPr>
  </w:style>
  <w:style w:type="character" w:customStyle="1" w:styleId="Overskrift9Tegn">
    <w:name w:val="Overskrift 9 Tegn"/>
    <w:basedOn w:val="Standardskrifttypeiafsnit"/>
    <w:link w:val="Overskrift9"/>
    <w:uiPriority w:val="9"/>
    <w:semiHidden/>
    <w:rsid w:val="0000657A"/>
    <w:rPr>
      <w:rFonts w:asciiTheme="majorHAnsi" w:eastAsiaTheme="majorEastAsia" w:hAnsiTheme="majorHAnsi" w:cstheme="majorBidi"/>
      <w:b/>
      <w:i/>
      <w:iCs/>
      <w:color w:val="000000" w:themeColor="text1"/>
      <w:sz w:val="21"/>
      <w:szCs w:val="21"/>
    </w:rPr>
  </w:style>
  <w:style w:type="paragraph" w:styleId="Titel">
    <w:name w:val="Title"/>
    <w:basedOn w:val="Normal"/>
    <w:next w:val="Normal"/>
    <w:link w:val="TitelTegn"/>
    <w:uiPriority w:val="10"/>
    <w:qFormat/>
    <w:rsid w:val="0000657A"/>
    <w:pP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elTegn">
    <w:name w:val="Titel Tegn"/>
    <w:basedOn w:val="Standardskrifttypeiafsnit"/>
    <w:link w:val="Titel"/>
    <w:uiPriority w:val="10"/>
    <w:rsid w:val="0000657A"/>
    <w:rPr>
      <w:rFonts w:asciiTheme="majorHAnsi" w:eastAsiaTheme="majorEastAsia" w:hAnsiTheme="majorHAnsi" w:cstheme="majorBidi"/>
      <w:b/>
      <w:spacing w:val="-10"/>
      <w:kern w:val="28"/>
      <w:sz w:val="56"/>
      <w:szCs w:val="56"/>
    </w:rPr>
  </w:style>
  <w:style w:type="paragraph" w:styleId="Undertitel">
    <w:name w:val="Subtitle"/>
    <w:basedOn w:val="Normal"/>
    <w:next w:val="Normal"/>
    <w:link w:val="UndertitelTegn"/>
    <w:uiPriority w:val="11"/>
    <w:qFormat/>
    <w:rsid w:val="0000657A"/>
    <w:pPr>
      <w:numPr>
        <w:ilvl w:val="1"/>
      </w:numPr>
    </w:pPr>
    <w:rPr>
      <w:rFonts w:asciiTheme="majorHAnsi" w:eastAsiaTheme="minorEastAsia" w:hAnsiTheme="majorHAnsi"/>
      <w:color w:val="5A5A5A" w:themeColor="text1" w:themeTint="A5"/>
      <w:spacing w:val="15"/>
      <w:sz w:val="22"/>
    </w:rPr>
  </w:style>
  <w:style w:type="character" w:customStyle="1" w:styleId="UndertitelTegn">
    <w:name w:val="Undertitel Tegn"/>
    <w:basedOn w:val="Standardskrifttypeiafsnit"/>
    <w:link w:val="Undertitel"/>
    <w:uiPriority w:val="11"/>
    <w:rsid w:val="0000657A"/>
    <w:rPr>
      <w:rFonts w:asciiTheme="majorHAnsi" w:eastAsiaTheme="minorEastAsia" w:hAnsiTheme="majorHAnsi"/>
      <w:color w:val="5A5A5A" w:themeColor="text1" w:themeTint="A5"/>
      <w:spacing w:val="15"/>
    </w:rPr>
  </w:style>
  <w:style w:type="paragraph" w:styleId="Ingenafstand">
    <w:name w:val="No Spacing"/>
    <w:uiPriority w:val="1"/>
    <w:qFormat/>
    <w:rsid w:val="0000657A"/>
    <w:pPr>
      <w:spacing w:after="0" w:line="240" w:lineRule="auto"/>
    </w:pPr>
    <w:rPr>
      <w:rFonts w:ascii="Constantia" w:hAnsi="Constantia"/>
      <w:sz w:val="24"/>
    </w:rPr>
  </w:style>
  <w:style w:type="paragraph" w:styleId="Sidehoved">
    <w:name w:val="header"/>
    <w:basedOn w:val="Normal"/>
    <w:link w:val="SidehovedTegn"/>
    <w:uiPriority w:val="99"/>
    <w:unhideWhenUsed/>
    <w:rsid w:val="006602FD"/>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6602FD"/>
    <w:rPr>
      <w:rFonts w:ascii="Constantia" w:hAnsi="Constantia"/>
      <w:sz w:val="24"/>
    </w:rPr>
  </w:style>
  <w:style w:type="paragraph" w:styleId="Sidefod">
    <w:name w:val="footer"/>
    <w:basedOn w:val="Normal"/>
    <w:link w:val="SidefodTegn"/>
    <w:uiPriority w:val="99"/>
    <w:unhideWhenUsed/>
    <w:rsid w:val="006602FD"/>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6602FD"/>
    <w:rPr>
      <w:rFonts w:ascii="Constantia" w:hAnsi="Constantia"/>
      <w:sz w:val="24"/>
    </w:rPr>
  </w:style>
  <w:style w:type="paragraph" w:styleId="Overskrift">
    <w:name w:val="TOC Heading"/>
    <w:basedOn w:val="Overskrift1"/>
    <w:next w:val="Normal"/>
    <w:uiPriority w:val="39"/>
    <w:unhideWhenUsed/>
    <w:qFormat/>
    <w:rsid w:val="00BD487A"/>
    <w:pPr>
      <w:outlineLvl w:val="9"/>
    </w:pPr>
    <w:rPr>
      <w:b w:val="0"/>
      <w:color w:val="2F5496" w:themeColor="accent1" w:themeShade="BF"/>
      <w:lang w:eastAsia="da-DK"/>
    </w:rPr>
  </w:style>
  <w:style w:type="paragraph" w:styleId="Indholdsfortegnelse1">
    <w:name w:val="toc 1"/>
    <w:basedOn w:val="Normal"/>
    <w:next w:val="Normal"/>
    <w:autoRedefine/>
    <w:uiPriority w:val="39"/>
    <w:unhideWhenUsed/>
    <w:rsid w:val="00F81C24"/>
    <w:pPr>
      <w:spacing w:after="100"/>
    </w:pPr>
  </w:style>
  <w:style w:type="paragraph" w:styleId="Indholdsfortegnelse2">
    <w:name w:val="toc 2"/>
    <w:basedOn w:val="Normal"/>
    <w:next w:val="Normal"/>
    <w:autoRedefine/>
    <w:uiPriority w:val="39"/>
    <w:unhideWhenUsed/>
    <w:rsid w:val="00F81C24"/>
    <w:pPr>
      <w:spacing w:after="100"/>
      <w:ind w:left="240"/>
    </w:pPr>
  </w:style>
  <w:style w:type="paragraph" w:styleId="Indholdsfortegnelse3">
    <w:name w:val="toc 3"/>
    <w:basedOn w:val="Normal"/>
    <w:next w:val="Normal"/>
    <w:autoRedefine/>
    <w:uiPriority w:val="39"/>
    <w:unhideWhenUsed/>
    <w:rsid w:val="00F81C24"/>
    <w:pPr>
      <w:spacing w:after="100"/>
      <w:ind w:left="480"/>
    </w:pPr>
  </w:style>
  <w:style w:type="character" w:styleId="Hyperlink">
    <w:name w:val="Hyperlink"/>
    <w:basedOn w:val="Standardskrifttypeiafsnit"/>
    <w:uiPriority w:val="99"/>
    <w:unhideWhenUsed/>
    <w:rsid w:val="00F81C24"/>
    <w:rPr>
      <w:color w:val="0563C1" w:themeColor="hyperlink"/>
      <w:u w:val="single"/>
    </w:rPr>
  </w:style>
  <w:style w:type="table" w:styleId="Tabel-Gitter">
    <w:name w:val="Table Grid"/>
    <w:basedOn w:val="Tabel-Normal"/>
    <w:uiPriority w:val="39"/>
    <w:rsid w:val="00F52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10" Type="http://schemas.openxmlformats.org/officeDocument/2006/relationships/image" Target="media/image4.jpe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3.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33EAB8-41D1-47E8-B9E5-652869552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7</TotalTime>
  <Pages>10</Pages>
  <Words>1631</Words>
  <Characters>9301</Characters>
  <Application>Microsoft Office Word</Application>
  <DocSecurity>0</DocSecurity>
  <Lines>77</Lines>
  <Paragraphs>21</Paragraphs>
  <ScaleCrop>false</ScaleCrop>
  <Company/>
  <LinksUpToDate>false</LinksUpToDate>
  <CharactersWithSpaces>1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jarke Duelund Christensen</dc:creator>
  <cp:keywords/>
  <dc:description/>
  <cp:lastModifiedBy>Bjarke Duelund Christensen</cp:lastModifiedBy>
  <cp:revision>83</cp:revision>
  <dcterms:created xsi:type="dcterms:W3CDTF">2018-10-09T06:43:00Z</dcterms:created>
  <dcterms:modified xsi:type="dcterms:W3CDTF">2018-10-23T16:30:00Z</dcterms:modified>
</cp:coreProperties>
</file>